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0000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36CE688" w:rsidR="007B4A91" w:rsidRDefault="00726C80">
      <w:pPr>
        <w:rPr>
          <w:sz w:val="28"/>
          <w:szCs w:val="28"/>
        </w:rPr>
      </w:pPr>
      <w:r>
        <w:rPr>
          <w:sz w:val="28"/>
          <w:szCs w:val="28"/>
        </w:rPr>
        <w:t>“Mama, I’m Hungry!”</w:t>
      </w:r>
    </w:p>
    <w:p w14:paraId="34A9E19B" w14:textId="77777777" w:rsidR="007B4A91" w:rsidRDefault="0000000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31F2458B" w:rsidR="007B4A91" w:rsidRDefault="00726C80" w:rsidP="00726C80">
      <w:pPr>
        <w:rPr>
          <w:sz w:val="28"/>
          <w:szCs w:val="28"/>
        </w:rPr>
      </w:pPr>
      <w:r>
        <w:rPr>
          <w:sz w:val="28"/>
          <w:szCs w:val="28"/>
        </w:rPr>
        <w:t>There will be two dogs trying to eat all the food possible.</w:t>
      </w:r>
    </w:p>
    <w:p w14:paraId="3D632C61" w14:textId="77777777" w:rsidR="007B4A91" w:rsidRDefault="0000000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4ECC0EF" w:rsidR="007B4A91" w:rsidRDefault="00726C80">
      <w:pPr>
        <w:ind w:left="720"/>
        <w:rPr>
          <w:sz w:val="28"/>
          <w:szCs w:val="28"/>
        </w:rPr>
      </w:pPr>
      <w:r>
        <w:rPr>
          <w:sz w:val="28"/>
          <w:szCs w:val="28"/>
        </w:rPr>
        <w:t>Two hungry dogs found a forest full of yummy food! They want to eat everything because they haven’t eaten in a while.</w:t>
      </w:r>
      <w:r w:rsidR="00FA2A64">
        <w:rPr>
          <w:sz w:val="28"/>
          <w:szCs w:val="28"/>
        </w:rPr>
        <w:t xml:space="preserve"> Since, they are so hungry, they want all the food to themselves so they will try eating the most food and try not to get sick.</w:t>
      </w:r>
    </w:p>
    <w:p w14:paraId="6102F988" w14:textId="77777777" w:rsidR="007B4A91" w:rsidRDefault="00000000">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00000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0000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55492C9" w:rsidR="007B4A91" w:rsidRDefault="00726C80" w:rsidP="00556965">
            <w:pPr>
              <w:widowControl w:val="0"/>
              <w:pBdr>
                <w:top w:val="nil"/>
                <w:left w:val="nil"/>
                <w:bottom w:val="nil"/>
                <w:right w:val="nil"/>
                <w:between w:val="nil"/>
              </w:pBdr>
              <w:spacing w:line="240" w:lineRule="auto"/>
              <w:jc w:val="center"/>
              <w:rPr>
                <w:sz w:val="28"/>
                <w:szCs w:val="28"/>
              </w:rPr>
            </w:pPr>
            <w:r>
              <w:rPr>
                <w:sz w:val="28"/>
                <w:szCs w:val="28"/>
              </w:rPr>
              <w:t>Doggie 1</w:t>
            </w:r>
          </w:p>
        </w:tc>
        <w:tc>
          <w:tcPr>
            <w:tcW w:w="2880" w:type="dxa"/>
            <w:shd w:val="clear" w:color="auto" w:fill="auto"/>
            <w:tcMar>
              <w:top w:w="100" w:type="dxa"/>
              <w:left w:w="100" w:type="dxa"/>
              <w:bottom w:w="100" w:type="dxa"/>
              <w:right w:w="100" w:type="dxa"/>
            </w:tcMar>
          </w:tcPr>
          <w:p w14:paraId="5B85E2C1" w14:textId="0F7967C2" w:rsidR="007B4A91" w:rsidRDefault="00726C80" w:rsidP="00556965">
            <w:pPr>
              <w:widowControl w:val="0"/>
              <w:pBdr>
                <w:top w:val="nil"/>
                <w:left w:val="nil"/>
                <w:bottom w:val="nil"/>
                <w:right w:val="nil"/>
                <w:between w:val="nil"/>
              </w:pBdr>
              <w:spacing w:line="240" w:lineRule="auto"/>
              <w:jc w:val="center"/>
              <w:rPr>
                <w:sz w:val="28"/>
                <w:szCs w:val="28"/>
              </w:rPr>
            </w:pPr>
            <w:r>
              <w:rPr>
                <w:sz w:val="28"/>
                <w:szCs w:val="28"/>
              </w:rPr>
              <w:t>This character will collect food and avoid any poisonous food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1F65493" w:rsidR="007B4A91" w:rsidRDefault="00726C80" w:rsidP="00556965">
            <w:pPr>
              <w:widowControl w:val="0"/>
              <w:pBdr>
                <w:top w:val="nil"/>
                <w:left w:val="nil"/>
                <w:bottom w:val="nil"/>
                <w:right w:val="nil"/>
                <w:between w:val="nil"/>
              </w:pBdr>
              <w:spacing w:line="240" w:lineRule="auto"/>
              <w:jc w:val="center"/>
              <w:rPr>
                <w:sz w:val="28"/>
                <w:szCs w:val="28"/>
              </w:rPr>
            </w:pPr>
            <w:r>
              <w:rPr>
                <w:sz w:val="28"/>
                <w:szCs w:val="28"/>
              </w:rPr>
              <w:t>Doggie 2</w:t>
            </w:r>
          </w:p>
        </w:tc>
        <w:tc>
          <w:tcPr>
            <w:tcW w:w="2880" w:type="dxa"/>
            <w:shd w:val="clear" w:color="auto" w:fill="auto"/>
            <w:tcMar>
              <w:top w:w="100" w:type="dxa"/>
              <w:left w:w="100" w:type="dxa"/>
              <w:bottom w:w="100" w:type="dxa"/>
              <w:right w:w="100" w:type="dxa"/>
            </w:tcMar>
          </w:tcPr>
          <w:p w14:paraId="0DEB7D03" w14:textId="20AFC2A3" w:rsidR="007B4A91" w:rsidRDefault="00726C80" w:rsidP="00556965">
            <w:pPr>
              <w:widowControl w:val="0"/>
              <w:pBdr>
                <w:top w:val="nil"/>
                <w:left w:val="nil"/>
                <w:bottom w:val="nil"/>
                <w:right w:val="nil"/>
                <w:between w:val="nil"/>
              </w:pBdr>
              <w:spacing w:line="240" w:lineRule="auto"/>
              <w:jc w:val="center"/>
              <w:rPr>
                <w:sz w:val="28"/>
                <w:szCs w:val="28"/>
              </w:rPr>
            </w:pPr>
            <w:r>
              <w:rPr>
                <w:sz w:val="28"/>
                <w:szCs w:val="28"/>
              </w:rPr>
              <w:t>This character will collect food and avoid any poisonous foods.</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3E83FDE" w:rsidR="007B4A91" w:rsidRDefault="00726C80" w:rsidP="00556965">
            <w:pPr>
              <w:widowControl w:val="0"/>
              <w:spacing w:line="240" w:lineRule="auto"/>
              <w:jc w:val="center"/>
              <w:rPr>
                <w:sz w:val="28"/>
                <w:szCs w:val="28"/>
              </w:rPr>
            </w:pPr>
            <w:r>
              <w:rPr>
                <w:sz w:val="28"/>
                <w:szCs w:val="28"/>
              </w:rPr>
              <w:t>Watermelon</w:t>
            </w:r>
          </w:p>
        </w:tc>
        <w:tc>
          <w:tcPr>
            <w:tcW w:w="2880" w:type="dxa"/>
            <w:shd w:val="clear" w:color="auto" w:fill="auto"/>
            <w:tcMar>
              <w:top w:w="100" w:type="dxa"/>
              <w:left w:w="100" w:type="dxa"/>
              <w:bottom w:w="100" w:type="dxa"/>
              <w:right w:w="100" w:type="dxa"/>
            </w:tcMar>
          </w:tcPr>
          <w:p w14:paraId="411D1593" w14:textId="6ACDECB1" w:rsidR="007B4A91" w:rsidRDefault="00726C80" w:rsidP="00556965">
            <w:pPr>
              <w:widowControl w:val="0"/>
              <w:spacing w:line="240" w:lineRule="auto"/>
              <w:jc w:val="center"/>
              <w:rPr>
                <w:sz w:val="28"/>
                <w:szCs w:val="28"/>
              </w:rPr>
            </w:pPr>
            <w:r>
              <w:rPr>
                <w:sz w:val="28"/>
                <w:szCs w:val="28"/>
              </w:rPr>
              <w:t>This will make the doggies much happier and cure their hunger.</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2F1C9A7" w:rsidR="007B4A91" w:rsidRDefault="00726C80" w:rsidP="00556965">
            <w:pPr>
              <w:widowControl w:val="0"/>
              <w:spacing w:line="240" w:lineRule="auto"/>
              <w:jc w:val="center"/>
              <w:rPr>
                <w:sz w:val="28"/>
                <w:szCs w:val="28"/>
              </w:rPr>
            </w:pPr>
            <w:r>
              <w:rPr>
                <w:sz w:val="28"/>
                <w:szCs w:val="28"/>
              </w:rPr>
              <w:t>Chocolate</w:t>
            </w:r>
          </w:p>
        </w:tc>
        <w:tc>
          <w:tcPr>
            <w:tcW w:w="2880" w:type="dxa"/>
            <w:shd w:val="clear" w:color="auto" w:fill="auto"/>
            <w:tcMar>
              <w:top w:w="100" w:type="dxa"/>
              <w:left w:w="100" w:type="dxa"/>
              <w:bottom w:w="100" w:type="dxa"/>
              <w:right w:w="100" w:type="dxa"/>
            </w:tcMar>
          </w:tcPr>
          <w:p w14:paraId="5F6519AF" w14:textId="1F9F07F8" w:rsidR="007B4A91" w:rsidRDefault="00726C80" w:rsidP="00556965">
            <w:pPr>
              <w:widowControl w:val="0"/>
              <w:spacing w:line="240" w:lineRule="auto"/>
              <w:jc w:val="center"/>
              <w:rPr>
                <w:sz w:val="28"/>
                <w:szCs w:val="28"/>
              </w:rPr>
            </w:pPr>
            <w:r>
              <w:rPr>
                <w:sz w:val="28"/>
                <w:szCs w:val="28"/>
              </w:rPr>
              <w:t>This will make the doggies sick and give them a stomach-ach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0C215EF6" w14:textId="77777777" w:rsidR="00E81837" w:rsidRDefault="00E81837">
      <w:pPr>
        <w:rPr>
          <w:sz w:val="28"/>
          <w:szCs w:val="28"/>
        </w:rPr>
      </w:pPr>
    </w:p>
    <w:p w14:paraId="2582C779" w14:textId="77777777" w:rsidR="00E81837" w:rsidRDefault="00E81837">
      <w:pPr>
        <w:rPr>
          <w:sz w:val="28"/>
          <w:szCs w:val="28"/>
        </w:rPr>
      </w:pPr>
    </w:p>
    <w:p w14:paraId="39620D9C" w14:textId="7744CD3E" w:rsidR="007B4A91" w:rsidRDefault="00556965" w:rsidP="00E81837">
      <w:pPr>
        <w:tabs>
          <w:tab w:val="left" w:pos="2610"/>
        </w:tabs>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8008F05" w:rsidR="007B4A91" w:rsidRPr="00E81837"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87BA9A6" w14:textId="3B2848A8" w:rsidR="00E81837" w:rsidRDefault="00E81837" w:rsidP="00E81837">
      <w:pPr>
        <w:ind w:left="720"/>
        <w:rPr>
          <w:sz w:val="28"/>
          <w:szCs w:val="28"/>
        </w:rPr>
      </w:pPr>
    </w:p>
    <w:p w14:paraId="1378188B" w14:textId="65A9879C" w:rsidR="00E81837" w:rsidRDefault="00E81837" w:rsidP="00E81837">
      <w:pPr>
        <w:ind w:left="720"/>
      </w:pPr>
      <w:r>
        <w:rPr>
          <w:sz w:val="28"/>
          <w:szCs w:val="28"/>
        </w:rPr>
        <w:t>Drawing below, on next page</w:t>
      </w:r>
    </w:p>
    <w:p w14:paraId="6A534FF3" w14:textId="002AD051" w:rsidR="007B4A91" w:rsidRDefault="007B4A91"/>
    <w:p w14:paraId="0586736B" w14:textId="120687FF" w:rsidR="00E81837" w:rsidRDefault="00E81837"/>
    <w:p w14:paraId="1F9C055C" w14:textId="256E700F" w:rsidR="00E81837" w:rsidRDefault="00FA2A64">
      <w:r>
        <w:rPr>
          <w:noProof/>
        </w:rPr>
        <w:lastRenderedPageBreak/>
        <mc:AlternateContent>
          <mc:Choice Requires="wpi">
            <w:drawing>
              <wp:anchor distT="0" distB="0" distL="114300" distR="114300" simplePos="0" relativeHeight="251710464" behindDoc="0" locked="0" layoutInCell="1" allowOverlap="1" wp14:anchorId="18CDBD27" wp14:editId="38CA2056">
                <wp:simplePos x="0" y="0"/>
                <wp:positionH relativeFrom="column">
                  <wp:posOffset>1363065</wp:posOffset>
                </wp:positionH>
                <wp:positionV relativeFrom="paragraph">
                  <wp:posOffset>-77250</wp:posOffset>
                </wp:positionV>
                <wp:extent cx="1017000" cy="218880"/>
                <wp:effectExtent l="38100" t="38100" r="31115" b="48260"/>
                <wp:wrapNone/>
                <wp:docPr id="68" name="Ink 68"/>
                <wp:cNvGraphicFramePr/>
                <a:graphic xmlns:a="http://schemas.openxmlformats.org/drawingml/2006/main">
                  <a:graphicData uri="http://schemas.microsoft.com/office/word/2010/wordprocessingInk">
                    <w14:contentPart bwMode="auto" r:id="rId5">
                      <w14:nvContentPartPr>
                        <w14:cNvContentPartPr/>
                      </w14:nvContentPartPr>
                      <w14:xfrm>
                        <a:off x="0" y="0"/>
                        <a:ext cx="1017000" cy="218880"/>
                      </w14:xfrm>
                    </w14:contentPart>
                  </a:graphicData>
                </a:graphic>
              </wp:anchor>
            </w:drawing>
          </mc:Choice>
          <mc:Fallback>
            <w:pict>
              <v:shapetype w14:anchorId="224E95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8" o:spid="_x0000_s1026" type="#_x0000_t75" style="position:absolute;margin-left:106.65pt;margin-top:-6.8pt;width:81.5pt;height:18.6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">
                <v:imagedata r:id="rId6" o:title=""/>
              </v:shape>
            </w:pict>
          </mc:Fallback>
        </mc:AlternateContent>
      </w:r>
      <w:r>
        <w:rPr>
          <w:noProof/>
        </w:rPr>
        <mc:AlternateContent>
          <mc:Choice Requires="wpi">
            <w:drawing>
              <wp:anchor distT="0" distB="0" distL="114300" distR="114300" simplePos="0" relativeHeight="251707392" behindDoc="0" locked="0" layoutInCell="1" allowOverlap="1" wp14:anchorId="4C9CCA85" wp14:editId="77A60253">
                <wp:simplePos x="0" y="0"/>
                <wp:positionH relativeFrom="column">
                  <wp:posOffset>3524145</wp:posOffset>
                </wp:positionH>
                <wp:positionV relativeFrom="paragraph">
                  <wp:posOffset>-103890</wp:posOffset>
                </wp:positionV>
                <wp:extent cx="1575360" cy="272160"/>
                <wp:effectExtent l="57150" t="57150" r="0" b="52070"/>
                <wp:wrapNone/>
                <wp:docPr id="65" name="Ink 65"/>
                <wp:cNvGraphicFramePr/>
                <a:graphic xmlns:a="http://schemas.openxmlformats.org/drawingml/2006/main">
                  <a:graphicData uri="http://schemas.microsoft.com/office/word/2010/wordprocessingInk">
                    <w14:contentPart bwMode="auto" r:id="rId7">
                      <w14:nvContentPartPr>
                        <w14:cNvContentPartPr/>
                      </w14:nvContentPartPr>
                      <w14:xfrm>
                        <a:off x="0" y="0"/>
                        <a:ext cx="1575360" cy="272160"/>
                      </w14:xfrm>
                    </w14:contentPart>
                  </a:graphicData>
                </a:graphic>
              </wp:anchor>
            </w:drawing>
          </mc:Choice>
          <mc:Fallback>
            <w:pict>
              <v:shape w14:anchorId="1C9D3DCA" id="Ink 65" o:spid="_x0000_s1026" type="#_x0000_t75" style="position:absolute;margin-left:276.8pt;margin-top:-8.9pt;width:125.5pt;height:22.8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">
                <v:imagedata r:id="rId8" o:title=""/>
              </v:shape>
            </w:pict>
          </mc:Fallback>
        </mc:AlternateContent>
      </w:r>
      <w:r>
        <w:rPr>
          <w:noProof/>
        </w:rPr>
        <mc:AlternateContent>
          <mc:Choice Requires="wpi">
            <w:drawing>
              <wp:anchor distT="0" distB="0" distL="114300" distR="114300" simplePos="0" relativeHeight="251706368" behindDoc="0" locked="0" layoutInCell="1" allowOverlap="1" wp14:anchorId="2B4805C5" wp14:editId="2E751B1E">
                <wp:simplePos x="0" y="0"/>
                <wp:positionH relativeFrom="column">
                  <wp:posOffset>2580005</wp:posOffset>
                </wp:positionH>
                <wp:positionV relativeFrom="paragraph">
                  <wp:posOffset>-201295</wp:posOffset>
                </wp:positionV>
                <wp:extent cx="1740630" cy="686610"/>
                <wp:effectExtent l="38100" t="38100" r="50165" b="56515"/>
                <wp:wrapNone/>
                <wp:docPr id="64" name="Ink 64"/>
                <wp:cNvGraphicFramePr/>
                <a:graphic xmlns:a="http://schemas.openxmlformats.org/drawingml/2006/main">
                  <a:graphicData uri="http://schemas.microsoft.com/office/word/2010/wordprocessingInk">
                    <w14:contentPart bwMode="auto" r:id="rId9">
                      <w14:nvContentPartPr>
                        <w14:cNvContentPartPr/>
                      </w14:nvContentPartPr>
                      <w14:xfrm>
                        <a:off x="0" y="0"/>
                        <a:ext cx="1740630" cy="686610"/>
                      </w14:xfrm>
                    </w14:contentPart>
                  </a:graphicData>
                </a:graphic>
              </wp:anchor>
            </w:drawing>
          </mc:Choice>
          <mc:Fallback>
            <w:pict>
              <v:shape w14:anchorId="64B1A0FA" id="Ink 64" o:spid="_x0000_s1026" type="#_x0000_t75" style="position:absolute;margin-left:202.45pt;margin-top:-16.55pt;width:138.45pt;height:55.4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">
                <v:imagedata r:id="rId10" o:title=""/>
              </v:shape>
            </w:pict>
          </mc:Fallback>
        </mc:AlternateContent>
      </w:r>
      <w:r w:rsidR="00E81837">
        <w:rPr>
          <w:noProof/>
        </w:rPr>
        <mc:AlternateContent>
          <mc:Choice Requires="wpi">
            <w:drawing>
              <wp:anchor distT="0" distB="0" distL="114300" distR="114300" simplePos="0" relativeHeight="251688960" behindDoc="0" locked="0" layoutInCell="1" allowOverlap="1" wp14:anchorId="4B602CDA" wp14:editId="376207E3">
                <wp:simplePos x="0" y="0"/>
                <wp:positionH relativeFrom="column">
                  <wp:posOffset>-631190</wp:posOffset>
                </wp:positionH>
                <wp:positionV relativeFrom="paragraph">
                  <wp:posOffset>-247650</wp:posOffset>
                </wp:positionV>
                <wp:extent cx="1240515" cy="325120"/>
                <wp:effectExtent l="38100" t="38100" r="55245" b="55880"/>
                <wp:wrapNone/>
                <wp:docPr id="47" name="Ink 47"/>
                <wp:cNvGraphicFramePr/>
                <a:graphic xmlns:a="http://schemas.openxmlformats.org/drawingml/2006/main">
                  <a:graphicData uri="http://schemas.microsoft.com/office/word/2010/wordprocessingInk">
                    <w14:contentPart bwMode="auto" r:id="rId11">
                      <w14:nvContentPartPr>
                        <w14:cNvContentPartPr/>
                      </w14:nvContentPartPr>
                      <w14:xfrm>
                        <a:off x="0" y="0"/>
                        <a:ext cx="1240515" cy="325120"/>
                      </w14:xfrm>
                    </w14:contentPart>
                  </a:graphicData>
                </a:graphic>
              </wp:anchor>
            </w:drawing>
          </mc:Choice>
          <mc:Fallback>
            <w:pict>
              <v:shape w14:anchorId="0E7CB792" id="Ink 47" o:spid="_x0000_s1026" type="#_x0000_t75" style="position:absolute;margin-left:-50.4pt;margin-top:-20.2pt;width:99.1pt;height:27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">
                <v:imagedata r:id="rId12" o:title=""/>
              </v:shape>
            </w:pict>
          </mc:Fallback>
        </mc:AlternateContent>
      </w:r>
      <w:r w:rsidR="00E81837">
        <w:rPr>
          <w:noProof/>
        </w:rPr>
        <mc:AlternateContent>
          <mc:Choice Requires="wpi">
            <w:drawing>
              <wp:anchor distT="0" distB="0" distL="114300" distR="114300" simplePos="0" relativeHeight="251672576" behindDoc="0" locked="0" layoutInCell="1" allowOverlap="1" wp14:anchorId="2ED66068" wp14:editId="4555B78F">
                <wp:simplePos x="0" y="0"/>
                <wp:positionH relativeFrom="column">
                  <wp:posOffset>5412740</wp:posOffset>
                </wp:positionH>
                <wp:positionV relativeFrom="paragraph">
                  <wp:posOffset>-172085</wp:posOffset>
                </wp:positionV>
                <wp:extent cx="390525" cy="535940"/>
                <wp:effectExtent l="57150" t="57150" r="47625" b="54610"/>
                <wp:wrapNone/>
                <wp:docPr id="31" name="Ink 31"/>
                <wp:cNvGraphicFramePr/>
                <a:graphic xmlns:a="http://schemas.openxmlformats.org/drawingml/2006/main">
                  <a:graphicData uri="http://schemas.microsoft.com/office/word/2010/wordprocessingInk">
                    <w14:contentPart bwMode="auto" r:id="rId13">
                      <w14:nvContentPartPr>
                        <w14:cNvContentPartPr/>
                      </w14:nvContentPartPr>
                      <w14:xfrm>
                        <a:off x="0" y="0"/>
                        <a:ext cx="390525" cy="535940"/>
                      </w14:xfrm>
                    </w14:contentPart>
                  </a:graphicData>
                </a:graphic>
              </wp:anchor>
            </w:drawing>
          </mc:Choice>
          <mc:Fallback>
            <w:pict>
              <v:shape w14:anchorId="15134D34" id="Ink 31" o:spid="_x0000_s1026" type="#_x0000_t75" style="position:absolute;margin-left:425.5pt;margin-top:-14.25pt;width:32.15pt;height:43.6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">
                <v:imagedata r:id="rId14" o:title=""/>
              </v:shape>
            </w:pict>
          </mc:Fallback>
        </mc:AlternateContent>
      </w:r>
    </w:p>
    <w:p w14:paraId="21E3CA13" w14:textId="49796893" w:rsidR="00E81837" w:rsidRDefault="00E81837"/>
    <w:p w14:paraId="3D4B27FD" w14:textId="78D8D319" w:rsidR="00E81837" w:rsidRDefault="00FA2A64">
      <w:pPr>
        <w:rPr>
          <w:sz w:val="28"/>
          <w:szCs w:val="28"/>
        </w:rPr>
      </w:pPr>
      <w:r>
        <w:rPr>
          <w:noProof/>
          <w:sz w:val="28"/>
          <w:szCs w:val="28"/>
        </w:rPr>
        <mc:AlternateContent>
          <mc:Choice Requires="wpi">
            <w:drawing>
              <wp:anchor distT="0" distB="0" distL="114300" distR="114300" simplePos="0" relativeHeight="251754496" behindDoc="0" locked="0" layoutInCell="1" allowOverlap="1" wp14:anchorId="16E6020A" wp14:editId="27ED2666">
                <wp:simplePos x="0" y="0"/>
                <wp:positionH relativeFrom="column">
                  <wp:posOffset>2466340</wp:posOffset>
                </wp:positionH>
                <wp:positionV relativeFrom="paragraph">
                  <wp:posOffset>1064260</wp:posOffset>
                </wp:positionV>
                <wp:extent cx="3013075" cy="881380"/>
                <wp:effectExtent l="57150" t="57150" r="53975" b="52070"/>
                <wp:wrapNone/>
                <wp:docPr id="111" name="Ink 111"/>
                <wp:cNvGraphicFramePr/>
                <a:graphic xmlns:a="http://schemas.openxmlformats.org/drawingml/2006/main">
                  <a:graphicData uri="http://schemas.microsoft.com/office/word/2010/wordprocessingInk">
                    <w14:contentPart bwMode="auto" r:id="rId15">
                      <w14:nvContentPartPr>
                        <w14:cNvContentPartPr/>
                      </w14:nvContentPartPr>
                      <w14:xfrm>
                        <a:off x="0" y="0"/>
                        <a:ext cx="3013075" cy="881380"/>
                      </w14:xfrm>
                    </w14:contentPart>
                  </a:graphicData>
                </a:graphic>
              </wp:anchor>
            </w:drawing>
          </mc:Choice>
          <mc:Fallback>
            <w:pict>
              <v:shape w14:anchorId="2016F859" id="Ink 111" o:spid="_x0000_s1026" type="#_x0000_t75" style="position:absolute;margin-left:193.5pt;margin-top:83.1pt;width:238.65pt;height:70.8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">
                <v:imagedata r:id="rId16" o:title=""/>
              </v:shape>
            </w:pict>
          </mc:Fallback>
        </mc:AlternateContent>
      </w:r>
      <w:r>
        <w:rPr>
          <w:noProof/>
          <w:sz w:val="28"/>
          <w:szCs w:val="28"/>
        </w:rPr>
        <mc:AlternateContent>
          <mc:Choice Requires="wpi">
            <w:drawing>
              <wp:anchor distT="0" distB="0" distL="114300" distR="114300" simplePos="0" relativeHeight="251752448" behindDoc="0" locked="0" layoutInCell="1" allowOverlap="1" wp14:anchorId="6F740E4B" wp14:editId="034E52FE">
                <wp:simplePos x="0" y="0"/>
                <wp:positionH relativeFrom="column">
                  <wp:posOffset>121285</wp:posOffset>
                </wp:positionH>
                <wp:positionV relativeFrom="paragraph">
                  <wp:posOffset>1128395</wp:posOffset>
                </wp:positionV>
                <wp:extent cx="1935480" cy="996315"/>
                <wp:effectExtent l="38100" t="57150" r="7620" b="51435"/>
                <wp:wrapNone/>
                <wp:docPr id="109" name="Ink 109"/>
                <wp:cNvGraphicFramePr/>
                <a:graphic xmlns:a="http://schemas.openxmlformats.org/drawingml/2006/main">
                  <a:graphicData uri="http://schemas.microsoft.com/office/word/2010/wordprocessingInk">
                    <w14:contentPart bwMode="auto" r:id="rId17">
                      <w14:nvContentPartPr>
                        <w14:cNvContentPartPr/>
                      </w14:nvContentPartPr>
                      <w14:xfrm>
                        <a:off x="0" y="0"/>
                        <a:ext cx="1935480" cy="996315"/>
                      </w14:xfrm>
                    </w14:contentPart>
                  </a:graphicData>
                </a:graphic>
              </wp:anchor>
            </w:drawing>
          </mc:Choice>
          <mc:Fallback>
            <w:pict>
              <v:shape w14:anchorId="46A7BE00" id="Ink 109" o:spid="_x0000_s1026" type="#_x0000_t75" style="position:absolute;margin-left:8.85pt;margin-top:88.15pt;width:153.8pt;height:79.8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">
                <v:imagedata r:id="rId18" o:title=""/>
              </v:shape>
            </w:pict>
          </mc:Fallback>
        </mc:AlternateContent>
      </w:r>
      <w:r>
        <w:rPr>
          <w:noProof/>
          <w:sz w:val="28"/>
          <w:szCs w:val="28"/>
        </w:rPr>
        <mc:AlternateContent>
          <mc:Choice Requires="wpi">
            <w:drawing>
              <wp:anchor distT="0" distB="0" distL="114300" distR="114300" simplePos="0" relativeHeight="251750400" behindDoc="0" locked="0" layoutInCell="1" allowOverlap="1" wp14:anchorId="00CE0AEB" wp14:editId="3E32DE88">
                <wp:simplePos x="0" y="0"/>
                <wp:positionH relativeFrom="column">
                  <wp:posOffset>1894840</wp:posOffset>
                </wp:positionH>
                <wp:positionV relativeFrom="paragraph">
                  <wp:posOffset>1753235</wp:posOffset>
                </wp:positionV>
                <wp:extent cx="219075" cy="162720"/>
                <wp:effectExtent l="38100" t="57150" r="28575" b="46990"/>
                <wp:wrapNone/>
                <wp:docPr id="107" name="Ink 107"/>
                <wp:cNvGraphicFramePr/>
                <a:graphic xmlns:a="http://schemas.openxmlformats.org/drawingml/2006/main">
                  <a:graphicData uri="http://schemas.microsoft.com/office/word/2010/wordprocessingInk">
                    <w14:contentPart bwMode="auto" r:id="rId19">
                      <w14:nvContentPartPr>
                        <w14:cNvContentPartPr/>
                      </w14:nvContentPartPr>
                      <w14:xfrm>
                        <a:off x="0" y="0"/>
                        <a:ext cx="219075" cy="162720"/>
                      </w14:xfrm>
                    </w14:contentPart>
                  </a:graphicData>
                </a:graphic>
              </wp:anchor>
            </w:drawing>
          </mc:Choice>
          <mc:Fallback>
            <w:pict>
              <v:shape w14:anchorId="7952A3C8" id="Ink 107" o:spid="_x0000_s1026" type="#_x0000_t75" style="position:absolute;margin-left:148.5pt;margin-top:137.35pt;width:18.65pt;height:14.2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">
                <v:imagedata r:id="rId20" o:title=""/>
              </v:shape>
            </w:pict>
          </mc:Fallback>
        </mc:AlternateContent>
      </w:r>
      <w:r>
        <w:rPr>
          <w:noProof/>
          <w:sz w:val="28"/>
          <w:szCs w:val="28"/>
        </w:rPr>
        <mc:AlternateContent>
          <mc:Choice Requires="wpi">
            <w:drawing>
              <wp:anchor distT="0" distB="0" distL="114300" distR="114300" simplePos="0" relativeHeight="251726848" behindDoc="0" locked="0" layoutInCell="1" allowOverlap="1" wp14:anchorId="470CF002" wp14:editId="0E4DAEBD">
                <wp:simplePos x="0" y="0"/>
                <wp:positionH relativeFrom="column">
                  <wp:posOffset>3892785</wp:posOffset>
                </wp:positionH>
                <wp:positionV relativeFrom="paragraph">
                  <wp:posOffset>1287660</wp:posOffset>
                </wp:positionV>
                <wp:extent cx="318600" cy="523080"/>
                <wp:effectExtent l="57150" t="38100" r="43815" b="48895"/>
                <wp:wrapNone/>
                <wp:docPr id="84" name="Ink 84"/>
                <wp:cNvGraphicFramePr/>
                <a:graphic xmlns:a="http://schemas.openxmlformats.org/drawingml/2006/main">
                  <a:graphicData uri="http://schemas.microsoft.com/office/word/2010/wordprocessingInk">
                    <w14:contentPart bwMode="auto" r:id="rId21">
                      <w14:nvContentPartPr>
                        <w14:cNvContentPartPr/>
                      </w14:nvContentPartPr>
                      <w14:xfrm>
                        <a:off x="0" y="0"/>
                        <a:ext cx="318600" cy="523080"/>
                      </w14:xfrm>
                    </w14:contentPart>
                  </a:graphicData>
                </a:graphic>
              </wp:anchor>
            </w:drawing>
          </mc:Choice>
          <mc:Fallback>
            <w:pict>
              <v:shape w14:anchorId="006043F9" id="Ink 84" o:spid="_x0000_s1026" type="#_x0000_t75" style="position:absolute;margin-left:305.8pt;margin-top:100.7pt;width:26.55pt;height:42.6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&#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">
                <v:imagedata r:id="rId22" o:title=""/>
              </v:shape>
            </w:pict>
          </mc:Fallback>
        </mc:AlternateContent>
      </w:r>
      <w:r>
        <w:rPr>
          <w:noProof/>
          <w:sz w:val="28"/>
          <w:szCs w:val="28"/>
        </w:rPr>
        <mc:AlternateContent>
          <mc:Choice Requires="wpi">
            <w:drawing>
              <wp:anchor distT="0" distB="0" distL="114300" distR="114300" simplePos="0" relativeHeight="251718656" behindDoc="0" locked="0" layoutInCell="1" allowOverlap="1" wp14:anchorId="4E0DA0E2" wp14:editId="5A2E6F68">
                <wp:simplePos x="0" y="0"/>
                <wp:positionH relativeFrom="column">
                  <wp:posOffset>397510</wp:posOffset>
                </wp:positionH>
                <wp:positionV relativeFrom="paragraph">
                  <wp:posOffset>-102870</wp:posOffset>
                </wp:positionV>
                <wp:extent cx="1594830" cy="1130935"/>
                <wp:effectExtent l="38100" t="38100" r="43815" b="50165"/>
                <wp:wrapNone/>
                <wp:docPr id="76" name="Ink 76"/>
                <wp:cNvGraphicFramePr/>
                <a:graphic xmlns:a="http://schemas.openxmlformats.org/drawingml/2006/main">
                  <a:graphicData uri="http://schemas.microsoft.com/office/word/2010/wordprocessingInk">
                    <w14:contentPart bwMode="auto" r:id="rId23">
                      <w14:nvContentPartPr>
                        <w14:cNvContentPartPr/>
                      </w14:nvContentPartPr>
                      <w14:xfrm>
                        <a:off x="0" y="0"/>
                        <a:ext cx="1594830" cy="1130935"/>
                      </w14:xfrm>
                    </w14:contentPart>
                  </a:graphicData>
                </a:graphic>
              </wp:anchor>
            </w:drawing>
          </mc:Choice>
          <mc:Fallback>
            <w:pict>
              <v:shape w14:anchorId="095FCEAE" id="Ink 76" o:spid="_x0000_s1026" type="#_x0000_t75" style="position:absolute;margin-left:30.6pt;margin-top:-8.8pt;width:127pt;height:90.4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">
                <v:imagedata r:id="rId24" o:title=""/>
              </v:shape>
            </w:pict>
          </mc:Fallback>
        </mc:AlternateContent>
      </w:r>
      <w:r>
        <w:rPr>
          <w:noProof/>
          <w:sz w:val="28"/>
          <w:szCs w:val="28"/>
        </w:rPr>
        <mc:AlternateContent>
          <mc:Choice Requires="wpi">
            <w:drawing>
              <wp:anchor distT="0" distB="0" distL="114300" distR="114300" simplePos="0" relativeHeight="251709440" behindDoc="0" locked="0" layoutInCell="1" allowOverlap="1" wp14:anchorId="3CD36246" wp14:editId="55D54985">
                <wp:simplePos x="0" y="0"/>
                <wp:positionH relativeFrom="column">
                  <wp:posOffset>2331085</wp:posOffset>
                </wp:positionH>
                <wp:positionV relativeFrom="paragraph">
                  <wp:posOffset>-247015</wp:posOffset>
                </wp:positionV>
                <wp:extent cx="431165" cy="1133475"/>
                <wp:effectExtent l="57150" t="38100" r="45085" b="47625"/>
                <wp:wrapNone/>
                <wp:docPr id="67" name="Ink 67"/>
                <wp:cNvGraphicFramePr/>
                <a:graphic xmlns:a="http://schemas.openxmlformats.org/drawingml/2006/main">
                  <a:graphicData uri="http://schemas.microsoft.com/office/word/2010/wordprocessingInk">
                    <w14:contentPart bwMode="auto" r:id="rId25">
                      <w14:nvContentPartPr>
                        <w14:cNvContentPartPr/>
                      </w14:nvContentPartPr>
                      <w14:xfrm>
                        <a:off x="0" y="0"/>
                        <a:ext cx="431165" cy="1133475"/>
                      </w14:xfrm>
                    </w14:contentPart>
                  </a:graphicData>
                </a:graphic>
              </wp:anchor>
            </w:drawing>
          </mc:Choice>
          <mc:Fallback>
            <w:pict>
              <v:shape w14:anchorId="4F0014B4" id="Ink 67" o:spid="_x0000_s1026" type="#_x0000_t75" style="position:absolute;margin-left:182.85pt;margin-top:-20.15pt;width:35.35pt;height:90.6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">
                <v:imagedata r:id="rId26" o:title=""/>
              </v:shape>
            </w:pict>
          </mc:Fallback>
        </mc:AlternateContent>
      </w:r>
      <w:r>
        <w:rPr>
          <w:noProof/>
          <w:sz w:val="28"/>
          <w:szCs w:val="28"/>
        </w:rPr>
        <mc:AlternateContent>
          <mc:Choice Requires="wpi">
            <w:drawing>
              <wp:anchor distT="0" distB="0" distL="114300" distR="114300" simplePos="0" relativeHeight="251692032" behindDoc="0" locked="0" layoutInCell="1" allowOverlap="1" wp14:anchorId="60B3033D" wp14:editId="013BD59F">
                <wp:simplePos x="0" y="0"/>
                <wp:positionH relativeFrom="column">
                  <wp:posOffset>4466590</wp:posOffset>
                </wp:positionH>
                <wp:positionV relativeFrom="paragraph">
                  <wp:posOffset>553720</wp:posOffset>
                </wp:positionV>
                <wp:extent cx="82875" cy="124250"/>
                <wp:effectExtent l="57150" t="57150" r="50800" b="47625"/>
                <wp:wrapNone/>
                <wp:docPr id="50" name="Ink 50"/>
                <wp:cNvGraphicFramePr/>
                <a:graphic xmlns:a="http://schemas.openxmlformats.org/drawingml/2006/main">
                  <a:graphicData uri="http://schemas.microsoft.com/office/word/2010/wordprocessingInk">
                    <w14:contentPart bwMode="auto" r:id="rId27">
                      <w14:nvContentPartPr>
                        <w14:cNvContentPartPr/>
                      </w14:nvContentPartPr>
                      <w14:xfrm>
                        <a:off x="0" y="0"/>
                        <a:ext cx="82875" cy="124250"/>
                      </w14:xfrm>
                    </w14:contentPart>
                  </a:graphicData>
                </a:graphic>
              </wp:anchor>
            </w:drawing>
          </mc:Choice>
          <mc:Fallback>
            <w:pict>
              <v:shape w14:anchorId="0F4E7DF4" id="Ink 50" o:spid="_x0000_s1026" type="#_x0000_t75" style="position:absolute;margin-left:351pt;margin-top:42.9pt;width:7.95pt;height:11.2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">
                <v:imagedata r:id="rId28" o:title=""/>
              </v:shape>
            </w:pict>
          </mc:Fallback>
        </mc:AlternateContent>
      </w:r>
      <w:r w:rsidR="00E81837">
        <w:rPr>
          <w:noProof/>
          <w:sz w:val="28"/>
          <w:szCs w:val="28"/>
        </w:rPr>
        <mc:AlternateContent>
          <mc:Choice Requires="wpi">
            <w:drawing>
              <wp:anchor distT="0" distB="0" distL="114300" distR="114300" simplePos="0" relativeHeight="251675648" behindDoc="0" locked="0" layoutInCell="1" allowOverlap="1" wp14:anchorId="660D86BF" wp14:editId="5136B9E4">
                <wp:simplePos x="0" y="0"/>
                <wp:positionH relativeFrom="column">
                  <wp:posOffset>942340</wp:posOffset>
                </wp:positionH>
                <wp:positionV relativeFrom="paragraph">
                  <wp:posOffset>-55880</wp:posOffset>
                </wp:positionV>
                <wp:extent cx="113970" cy="133795"/>
                <wp:effectExtent l="38100" t="38100" r="57785" b="57150"/>
                <wp:wrapNone/>
                <wp:docPr id="34" name="Ink 34"/>
                <wp:cNvGraphicFramePr/>
                <a:graphic xmlns:a="http://schemas.openxmlformats.org/drawingml/2006/main">
                  <a:graphicData uri="http://schemas.microsoft.com/office/word/2010/wordprocessingInk">
                    <w14:contentPart bwMode="auto" r:id="rId29">
                      <w14:nvContentPartPr>
                        <w14:cNvContentPartPr/>
                      </w14:nvContentPartPr>
                      <w14:xfrm>
                        <a:off x="0" y="0"/>
                        <a:ext cx="113970" cy="133795"/>
                      </w14:xfrm>
                    </w14:contentPart>
                  </a:graphicData>
                </a:graphic>
              </wp:anchor>
            </w:drawing>
          </mc:Choice>
          <mc:Fallback>
            <w:pict>
              <v:shape w14:anchorId="5703161C" id="Ink 34" o:spid="_x0000_s1026" type="#_x0000_t75" style="position:absolute;margin-left:73.5pt;margin-top:-5.1pt;width:10.35pt;height:11.9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">
                <v:imagedata r:id="rId30" o:title=""/>
              </v:shape>
            </w:pict>
          </mc:Fallback>
        </mc:AlternateContent>
      </w:r>
      <w:r w:rsidR="00E81837">
        <w:rPr>
          <w:noProof/>
          <w:sz w:val="28"/>
          <w:szCs w:val="28"/>
        </w:rPr>
        <mc:AlternateContent>
          <mc:Choice Requires="wpi">
            <w:drawing>
              <wp:anchor distT="0" distB="0" distL="114300" distR="114300" simplePos="0" relativeHeight="251660288" behindDoc="0" locked="0" layoutInCell="1" allowOverlap="1" wp14:anchorId="5DE4F219" wp14:editId="0BDA5BA2">
                <wp:simplePos x="0" y="0"/>
                <wp:positionH relativeFrom="column">
                  <wp:posOffset>4284465</wp:posOffset>
                </wp:positionH>
                <wp:positionV relativeFrom="paragraph">
                  <wp:posOffset>334020</wp:posOffset>
                </wp:positionV>
                <wp:extent cx="497880" cy="567360"/>
                <wp:effectExtent l="57150" t="38100" r="35560" b="42545"/>
                <wp:wrapNone/>
                <wp:docPr id="19" name="Ink 19"/>
                <wp:cNvGraphicFramePr/>
                <a:graphic xmlns:a="http://schemas.openxmlformats.org/drawingml/2006/main">
                  <a:graphicData uri="http://schemas.microsoft.com/office/word/2010/wordprocessingInk">
                    <w14:contentPart bwMode="auto" r:id="rId31">
                      <w14:nvContentPartPr>
                        <w14:cNvContentPartPr/>
                      </w14:nvContentPartPr>
                      <w14:xfrm>
                        <a:off x="0" y="0"/>
                        <a:ext cx="497880" cy="567360"/>
                      </w14:xfrm>
                    </w14:contentPart>
                  </a:graphicData>
                </a:graphic>
              </wp:anchor>
            </w:drawing>
          </mc:Choice>
          <mc:Fallback>
            <w:pict>
              <v:shape w14:anchorId="713351AE" id="Ink 19" o:spid="_x0000_s1026" type="#_x0000_t75" style="position:absolute;margin-left:336.65pt;margin-top:25.6pt;width:40.6pt;height:46.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">
                <v:imagedata r:id="rId32" o:title=""/>
              </v:shape>
            </w:pict>
          </mc:Fallback>
        </mc:AlternateContent>
      </w:r>
      <w:r w:rsidR="00E81837">
        <w:rPr>
          <w:noProof/>
          <w:sz w:val="28"/>
          <w:szCs w:val="28"/>
        </w:rPr>
        <mc:AlternateContent>
          <mc:Choice Requires="wpi">
            <w:drawing>
              <wp:anchor distT="0" distB="0" distL="114300" distR="114300" simplePos="0" relativeHeight="251659264" behindDoc="0" locked="0" layoutInCell="1" allowOverlap="1" wp14:anchorId="5A5195F0" wp14:editId="3C786C27">
                <wp:simplePos x="0" y="0"/>
                <wp:positionH relativeFrom="column">
                  <wp:posOffset>778785</wp:posOffset>
                </wp:positionH>
                <wp:positionV relativeFrom="paragraph">
                  <wp:posOffset>-276180</wp:posOffset>
                </wp:positionV>
                <wp:extent cx="526680" cy="567360"/>
                <wp:effectExtent l="38100" t="38100" r="45085" b="42545"/>
                <wp:wrapNone/>
                <wp:docPr id="18" name="Ink 18"/>
                <wp:cNvGraphicFramePr/>
                <a:graphic xmlns:a="http://schemas.openxmlformats.org/drawingml/2006/main">
                  <a:graphicData uri="http://schemas.microsoft.com/office/word/2010/wordprocessingInk">
                    <w14:contentPart bwMode="auto" r:id="rId33">
                      <w14:nvContentPartPr>
                        <w14:cNvContentPartPr/>
                      </w14:nvContentPartPr>
                      <w14:xfrm>
                        <a:off x="0" y="0"/>
                        <a:ext cx="526680" cy="567360"/>
                      </w14:xfrm>
                    </w14:contentPart>
                  </a:graphicData>
                </a:graphic>
              </wp:anchor>
            </w:drawing>
          </mc:Choice>
          <mc:Fallback>
            <w:pict>
              <v:shape w14:anchorId="2EACF9FF" id="Ink 18" o:spid="_x0000_s1026" type="#_x0000_t75" style="position:absolute;margin-left:60.6pt;margin-top:-22.45pt;width:42.85pt;height:46.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">
                <v:imagedata r:id="rId34" o:title=""/>
              </v:shape>
            </w:pict>
          </mc:Fallback>
        </mc:AlternateContent>
      </w:r>
      <w:r w:rsidR="00E81837">
        <w:rPr>
          <w:noProof/>
          <w:sz w:val="28"/>
          <w:szCs w:val="28"/>
        </w:rPr>
        <mc:AlternateContent>
          <mc:Choice Requires="wpc">
            <w:drawing>
              <wp:inline distT="0" distB="0" distL="0" distR="0" wp14:anchorId="795E3A4C" wp14:editId="599CEFA3">
                <wp:extent cx="6496050" cy="2143125"/>
                <wp:effectExtent l="0" t="0" r="0" b="9525"/>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inline>
            </w:drawing>
          </mc:Choice>
          <mc:Fallback>
            <w:pict>
              <v:group w14:anchorId="79B929AA" id="Canvas 15" o:spid="_x0000_s1026" editas="canvas" style="width:511.5pt;height:168.75pt;mso-position-horizontal-relative:char;mso-position-vertical-relative:line" coordsize="64960,2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">
                <v:shape id="_x0000_s1027" type="#_x0000_t75" style="position:absolute;width:64960;height:21431;visibility:visible;mso-wrap-style:square" filled="t">
                  <v:fill o:detectmouseclick="t"/>
                  <v:path o:connecttype="none"/>
                </v:shape>
                <w10:anchorlock/>
              </v:group>
            </w:pict>
          </mc:Fallback>
        </mc:AlternateContent>
      </w:r>
    </w:p>
    <w:p w14:paraId="192F1F0E" w14:textId="77777777" w:rsidR="007B4A91" w:rsidRDefault="007B4A91">
      <w:pPr>
        <w:rPr>
          <w:sz w:val="28"/>
          <w:szCs w:val="28"/>
        </w:rPr>
      </w:pPr>
    </w:p>
    <w:p w14:paraId="3FC726A4" w14:textId="33016CC4" w:rsidR="007B4A91" w:rsidRDefault="00556965">
      <w:pPr>
        <w:rPr>
          <w:sz w:val="28"/>
          <w:szCs w:val="28"/>
        </w:rPr>
      </w:pPr>
      <w:r>
        <w:rPr>
          <w:sz w:val="28"/>
          <w:szCs w:val="28"/>
        </w:rPr>
        <w:t xml:space="preserve">How do you plan to make your game engaging? </w:t>
      </w:r>
    </w:p>
    <w:p w14:paraId="58B67378" w14:textId="41A1D64B" w:rsidR="00726C80" w:rsidRDefault="00726C80">
      <w:pPr>
        <w:rPr>
          <w:sz w:val="28"/>
          <w:szCs w:val="28"/>
        </w:rPr>
      </w:pPr>
      <w:r>
        <w:rPr>
          <w:sz w:val="28"/>
          <w:szCs w:val="28"/>
        </w:rPr>
        <w:t xml:space="preserve">I plan to make my game engaging by putting in cute animations and many of both healthy foods and poisonous foods to make the game equally challenging as it is equally as simple. </w:t>
      </w:r>
    </w:p>
    <w:p w14:paraId="24B987DE" w14:textId="488F82AA" w:rsidR="007B4A91" w:rsidRDefault="00000000">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997920212">
    <w:abstractNumId w:val="0"/>
  </w:num>
  <w:num w:numId="2" w16cid:durableId="1302925896">
    <w:abstractNumId w:val="1"/>
  </w:num>
  <w:num w:numId="3" w16cid:durableId="96603159">
    <w:abstractNumId w:val="3"/>
  </w:num>
  <w:num w:numId="4" w16cid:durableId="10378500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26C80"/>
    <w:rsid w:val="007B4A91"/>
    <w:rsid w:val="00E81837"/>
    <w:rsid w:val="00FA2A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customXml" Target="ink/ink5.xml"/><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customXml" Target="ink/ink9.xml"/><Relationship Id="rId34" Type="http://schemas.openxmlformats.org/officeDocument/2006/relationships/image" Target="media/image15.png"/><Relationship Id="rId7" Type="http://schemas.openxmlformats.org/officeDocument/2006/relationships/customXml" Target="ink/ink2.xml"/><Relationship Id="rId12" Type="http://schemas.openxmlformats.org/officeDocument/2006/relationships/image" Target="media/image4.png"/><Relationship Id="rId17" Type="http://schemas.openxmlformats.org/officeDocument/2006/relationships/customXml" Target="ink/ink7.xml"/><Relationship Id="rId25" Type="http://schemas.openxmlformats.org/officeDocument/2006/relationships/customXml" Target="ink/ink11.xml"/><Relationship Id="rId33" Type="http://schemas.openxmlformats.org/officeDocument/2006/relationships/customXml" Target="ink/ink15.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customXml" Target="ink/ink13.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24" Type="http://schemas.openxmlformats.org/officeDocument/2006/relationships/image" Target="media/image10.png"/><Relationship Id="rId32" Type="http://schemas.openxmlformats.org/officeDocument/2006/relationships/image" Target="media/image14.png"/><Relationship Id="rId5" Type="http://schemas.openxmlformats.org/officeDocument/2006/relationships/customXml" Target="ink/ink1.xml"/><Relationship Id="rId15" Type="http://schemas.openxmlformats.org/officeDocument/2006/relationships/customXml" Target="ink/ink6.xml"/><Relationship Id="rId23" Type="http://schemas.openxmlformats.org/officeDocument/2006/relationships/customXml" Target="ink/ink10.xml"/><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customXml" Target="ink/ink8.xml"/><Relationship Id="rId31" Type="http://schemas.openxmlformats.org/officeDocument/2006/relationships/customXml" Target="ink/ink14.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customXml" Target="ink/ink12.xml"/><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7:58.012"/>
    </inkml:context>
    <inkml:brush xml:id="br0">
      <inkml:brushProperty name="width" value="0.05" units="cm"/>
      <inkml:brushProperty name="height" value="0.05" units="cm"/>
    </inkml:brush>
  </inkml:definitions>
  <inkml:trace contextRef="#ctx0" brushRef="#br0">420 29 24575,'-7'1'0,"-1"0"0,1 1 0,0 0 0,0 0 0,0 0 0,0 1 0,0 0 0,1 0 0,-1 1 0,1 0 0,0 0 0,-7 6 0,-12 11 0,-29 31 0,27-20 0,2 1 0,1 2 0,-37 71 0,24-40 0,36-64 0,0-1 0,0 1 0,0 0 0,0 0 0,0 0 0,0 0 0,0 0 0,1 0 0,-1 0 0,1 0 0,-1 0 0,1 0 0,0 0 0,0 0 0,0 0 0,0 0 0,0 1 0,0-1 0,2 3 0,-1-3 0,0-1 0,0 1 0,0-1 0,0 1 0,0-1 0,1 0 0,-1 1 0,1-1 0,-1 0 0,1 0 0,-1 0 0,1 0 0,-1-1 0,1 1 0,0 0 0,0-1 0,-1 1 0,3 0 0,11 1 0,0 0 0,0-1 0,0 0 0,23-3 0,-19 1 0,16 1 0,-1 2 0,0 1 0,0 1 0,62 17 0,-30 0 0,88 41 0,-139-53 0,-21-6 0,-27-9 0,6-6 0,-1-1 0,2-2 0,-37-26 0,-36-20 0,-73-18 0,109 48 0,48 22 0,0 2 0,-1-1 0,0 2 0,-33-9 0,48 14 0,-1 0 0,1 1 0,-1 0 0,0-1 0,1 1 0,-1 0 0,1 0 0,-1 0 0,1 0 0,-1 0 0,0 0 0,1 1 0,-1-1 0,1 0 0,-1 1 0,1-1 0,-1 1 0,1 0 0,0-1 0,-1 1 0,1 0 0,0 0 0,-1 0 0,1 0 0,0 0 0,0 0 0,0 0 0,0 0 0,0 0 0,0 1 0,0-1 0,0 0 0,0 1 0,1-1 0,-1 1 0,1-1 0,-1 1 0,1-1 0,-1 1 0,1-1 0,0 1 0,0-1 0,0 1 0,0 0 0,0-1 0,0 1 0,0-1 0,0 1 0,1-1 0,0 3 0,0 0 0,-1 1 0,1-1 0,1-1 0,-1 1 0,0 0 0,1 0 0,0 0 0,0-1 0,0 1 0,0-1 0,1 0 0,-1 1 0,1-1 0,0 0 0,0-1 0,0 1 0,0 0 0,1-1 0,5 4 0,-3-5 0,-1 1 0,0-1 0,0 0 0,1 0 0,-1-1 0,1 1 0,-1-1 0,1-1 0,-1 1 0,0-1 0,1 0 0,-1 0 0,0 0 0,11-5 0,3-2 0,0-2 0,29-20 0,23-10 0,-16 19 0,2 3 0,69-13 0,62-20 0,-101 19 0,80-26 0,-94 43 0,89-7 0,53-11 0,-180 27 0,1 1 0,53 0 0,-13 1 0,-3-8 0,-54 7 0,0 2 0,27-3 0,461 5 0,-246 3 0,-241-1 23,-1 2-1,0 0 1,1 0-1,35 14 1,23 4-1501,-55-17-5348</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8:22.460"/>
    </inkml:context>
    <inkml:brush xml:id="br0">
      <inkml:brushProperty name="width" value="0.05" units="cm"/>
      <inkml:brushProperty name="height" value="0.05" units="cm"/>
    </inkml:brush>
  </inkml:definitions>
  <inkml:trace contextRef="#ctx0" brushRef="#br0">85 2485 24575,'5'2'0,"0"0"0,0 1 0,0-1 0,0 1 0,-1 0 0,1 0 0,-1 1 0,0-1 0,0 1 0,0 0 0,0 0 0,2 5 0,6 3 0,160 174 0,-24-25 0,-115-128 0,-8-10 0,-1 2 0,-2 0 0,0 2 0,33 53 0,-54-77 0,1 0 0,0-1 0,-1 1 0,1 0 0,0-1 0,1 1 0,-1-1 0,0 1 0,1-1 0,-1 0 0,1 0 0,4 2 0,-5-3 0,0 0 0,-1-1 0,1 1 0,0-1 0,0 1 0,0-1 0,-1 0 0,1 0 0,0 0 0,0 0 0,0 0 0,0 0 0,-1 0 0,1-1 0,0 1 0,0-1 0,1 0 0,3-2 0,0-1 0,-1 1 0,0-1 0,0 0 0,0 0 0,0-1 0,0 1 0,-1-1 0,0 0 0,7-11 0,10-13 0,-16 23 0,0 0 0,0 0 0,-1-1 0,1 0 0,-2 0 0,1 0 0,-1-1 0,0 1 0,0-1 0,-1 0 0,2-8 0,5-33 0,2 0 0,2 1 0,3 0 0,30-66 0,1-2 0,-42 103 0,-1 0 0,-1 0 0,0 0 0,0-1 0,-2 1 0,1-1 0,-2-22 0,0 31 0,-1 0 0,1 0 0,-1 0 0,0 0 0,0 0 0,-1 1 0,0-1 0,0 0 0,0 1 0,0-1 0,-1 1 0,1-1 0,-1 1 0,0 0 0,0 0 0,-1 1 0,1-1 0,-1 1 0,0-1 0,0 1 0,0 0 0,-8-4 0,-14-3 0,0 1 0,0 2 0,0 0 0,-1 2 0,-50-4 0,25 3 0,-13 0 0,0 2 0,-122 10 0,169-3 0,-1 1 0,1 0 0,1 2 0,-1 0 0,1 1 0,-31 17 0,22-11 0,-41 15 0,63-26 0,1-1 0,0 0 0,-1 0 0,1-1 0,-1 1 0,1-1 0,-1 0 0,1 0 0,-1 0 0,1 0 0,-1 0 0,0-1 0,1 1 0,0-1 0,-1 0 0,1 0 0,0-1 0,-1 1 0,1-1 0,-3-1 0,2-1 0,0 1 0,1 0 0,-1-1 0,1 0 0,0 0 0,0 0 0,0 0 0,1 0 0,0-1 0,-1 1 0,1-1 0,-2-8 0,1 0 0,0 0 0,0-1 0,2 1 0,0 0 0,0-1 0,1 1 0,1-1 0,0 1 0,5-24 0,-4 33 0,-1 1 0,0-1 0,1 0 0,0 1 0,0-1 0,0 1 0,0 0 0,1 0 0,-1 0 0,1 0 0,0 0 0,0 0 0,0 1 0,0-1 0,0 1 0,0 0 0,6-3 0,5-1 0,0 0 0,1 1 0,19-5 0,33-12 0,-40 11 0,-1 1 0,1 1 0,1 1 0,46-7 0,22 1 0,174-4 0,19 19-1365,-266-1-5461</inkml:trace>
  <inkml:trace contextRef="#ctx0" brushRef="#br0" timeOffset="1315.38">1090 1903 24575,'1'17'0,"1"25"0,-5 51 0,3-81 0,-1 0 0,-1 0 0,0 0 0,-1 0 0,0-1 0,-1 1 0,0-1 0,0 0 0,-1 0 0,-13 20 0,-8 0-1365,13-15-5461</inkml:trace>
  <inkml:trace contextRef="#ctx0" brushRef="#br0" timeOffset="2455.01">1937 1665 24575,'-3'1'0,"0"0"0,0 0 0,0 0 0,0 0 0,0 1 0,0 0 0,1-1 0,-1 1 0,0 0 0,1 0 0,-1 0 0,1 0 0,0 1 0,0-1 0,-3 5 0,-27 39 0,-11 33 0,-59 151 0,100-227 0,1 1 0,0-1 0,0 0 0,0 1 0,0-1 0,0 1 0,1-1 0,-1 1 0,1-1 0,0 1 0,0 0 0,1-1 0,-1 1 0,1-1 0,-1 1 0,1-1 0,2 5 0,-2-6 0,1-1 0,-1 1 0,1 0 0,-1-1 0,1 0 0,0 1 0,0-1 0,-1 0 0,1 0 0,0 0 0,0 0 0,0 0 0,0-1 0,1 1 0,-1 0 0,0-1 0,0 0 0,0 1 0,0-1 0,0 0 0,1 0 0,-1 0 0,0-1 0,0 1 0,0 0 0,0-1 0,0 0 0,1 1 0,2-2 0,24-8 0,0 0 0,30-16 0,-41 17 0,1 0 0,0 1 0,1 2 0,0-1 0,0 2 0,0 1 0,23-2 0,9 5-1365,-29 1-5461</inkml:trace>
  <inkml:trace contextRef="#ctx0" brushRef="#br0" timeOffset="3295.12">1619 1903 24575,'5'0'0,"5"0"0,2 4 0,3 2 0,-1 5 0,1-1 0,-1 4 0,-4-2-8191</inkml:trace>
  <inkml:trace contextRef="#ctx0" brushRef="#br0" timeOffset="4590.61">1725 2011 24575,'5'-2'0,"0"0"0,0 0 0,-1 0 0,1-1 0,-1 0 0,1 1 0,-1-2 0,0 1 0,0 0 0,0-1 0,-1 0 0,5-5 0,0 1 0,73-78 0,50-47 0,21-11 0,36-32 0,90-36 0,13-11 0,218-164 0,-178 174 0,-183 132 0,9-6 0,-66 29 0,131-79 0,-181 119-1365,-25 13-546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6:54.101"/>
    </inkml:context>
    <inkml:brush xml:id="br0">
      <inkml:brushProperty name="width" value="0.05" units="cm"/>
      <inkml:brushProperty name="height" value="0.05" units="cm"/>
    </inkml:brush>
  </inkml:definitions>
  <inkml:trace contextRef="#ctx0" brushRef="#br0">33 1695 24575,'16'323'0,"16"52"0,-25 50 0,-9-248 0,2-172 0,0 0 0,0 0 0,0 0 0,0-1 0,1 1 0,0 0 0,0 0 0,1-1 0,-1 1 0,1-1 0,0 1 0,0-1 0,0 1 0,1-1 0,4 6 0,-3-7 0,0 0 0,-1 0 0,1 0 0,1-1 0,-1 0 0,0 0 0,0 0 0,1-1 0,-1 1 0,1-1 0,0 0 0,-1 0 0,1 0 0,0-1 0,-1 0 0,6 0 0,135-1 0,-62 0 0,94 9 0,-89 3 0,1-5 0,153-8 0,-239 2 0,0-1 0,0 1 0,0-1 0,0 0 0,0 0 0,0 0 0,0-1 0,0 1 0,0-1 0,-1 1 0,1-1 0,-1 0 0,1 0 0,-1 0 0,0 0 0,0-1 0,0 1 0,0-1 0,0 1 0,0-1 0,-1 0 0,1 1 0,-1-1 0,2-5 0,2-7 0,-1 0 0,-1 0 0,4-30 0,-3 10 0,17-76 0,37-235 0,-46 246 0,-2-152 0,-10 219 0,-2 1 0,-2-1 0,-7-33 0,-3-19 0,11 59 0,-1 0 0,-11-38 0,2 28 0,4 12 0,1 0 0,1 0 0,1-1 0,1 1 0,2-2 0,-2-29 0,6 18 0,0 20 0,0 0 0,-1-1 0,-2 1 0,1 0 0,-7-27 0,6 40 0,1-1 0,-1 1 0,0 0 0,0 0 0,0 1 0,0-1 0,-1 0 0,1 1 0,-1-1 0,0 1 0,0 0 0,0 0 0,-1 0 0,1 0 0,-1 1 0,1 0 0,-1-1 0,0 1 0,0 0 0,0 1 0,0-1 0,0 1 0,-1 0 0,1 0 0,0 0 0,-1 0 0,-4 1 0,-59-4 0,-86 7 0,30 0 0,84-3 0,1 2 0,-67 12 0,-111 45 0,148-53 0,56-6 0,1 1 0,0-1 0,0 2 0,0 0 0,0 0 0,0 1 0,0 0 0,1 1 0,-15 7 0,23-8 7,0-1-1,0 1 0,1 0 0,-1 0 1,1 0-1,0 0 0,-1 0 1,2 1-1,-1-1 0,0 1 1,1-1-1,-1 1 0,1-1 0,0 1 1,0 0-1,1 0 0,-1 0 1,1 6-1,-1 0-218,1-1 0,0 1 0,1 0-1,0 0 1,0-1 0,4 12 0,1-3-6614</inkml:trace>
  <inkml:trace contextRef="#ctx0" brushRef="#br0" timeOffset="1467.81">587 1404 24575,'0'1723'-1365,"0"-1701"-5461</inkml:trace>
  <inkml:trace contextRef="#ctx0" brushRef="#br0" timeOffset="3144.8">164 1907 24575,'531'0'0,"-511"-1"0,0-1 0,35-8 0,-33 5 0,0 1 0,24-1 0,32 5-1365,-55 0-5461</inkml:trace>
  <inkml:trace contextRef="#ctx0" brushRef="#br0" timeOffset="4740.37">138 2463 24575,'7'-5'0,"-1"1"0,1 0 0,1 0 0,-1 0 0,0 1 0,1 0 0,0 1 0,0 0 0,11-2 0,25-9 0,8-6 0,1 2 0,1 3 0,0 2 0,0 2 0,82-3 0,126 12 78,-129 2-1521,-111-1-5383</inkml:trace>
  <inkml:trace contextRef="#ctx0" brushRef="#br0" timeOffset="59560.21">880 4 24575,'-3'-4'0,"-4"12"0,-8 16 0,14-22 0,-124 175 0,82-122 0,-51 87 0,86-129 0,1-1 0,0 1 0,0 1 0,2-1 0,-1 1 0,2 0 0,0 0 0,0 0 0,2 1 0,-3 28 0,5-30 0,0 1 0,-1-1 0,-1 0 0,0 1 0,-1-1 0,-1 0 0,0-1 0,-1 1 0,0-1 0,-11 20 0,-9 20 0,19-36 0,-1-1 0,-1 0 0,-1 0 0,-18 24 0,27-38 0,-1 0 0,0-1 0,1 1 0,-1 0 0,1-1 0,-1 1 0,0 0 0,0-1 0,1 1 0,-1-1 0,0 0 0,0 1 0,0-1 0,0 1 0,0-1 0,1 0 0,-1 0 0,0 0 0,0 1 0,0-1 0,0 0 0,0 0 0,0 0 0,0 0 0,0-1 0,0 1 0,1 0 0,-3-1 0,1 0 0,0 0 0,0 0 0,1-1 0,-1 1 0,0-1 0,0 1 0,1-1 0,-1 0 0,1 0 0,-1 1 0,-1-4 0,-26-59 0,28 60 0,-64-178 0,-2 46 0,46 97 0,1-1 0,-17-51 0,112 190 0,158 316 0,-225-398 0,-6-11 0,0 0 0,0-1 0,1 1 0,0-1 0,0 1 0,0-1 0,1 0 0,-1 0 0,1 0 0,0-1 0,1 1 0,8 6 0,-11-11 0,0 1 0,0-1 0,-1 0 0,1-1 0,0 1 0,-1 0 0,1 0 0,0-1 0,-1 1 0,1-1 0,-1 1 0,1-1 0,0 0 0,-1 1 0,0-1 0,1 0 0,-1 0 0,1 0 0,-1 0 0,0-1 0,0 1 0,2-2 0,29-36 0,-22 25 0,28-31 0,2 3 0,1 1 0,3 2 0,1 1 0,1 3 0,3 2 0,0 2 0,98-44 0,-48 27-1365,-85 41-54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7:27.331"/>
    </inkml:context>
    <inkml:brush xml:id="br0">
      <inkml:brushProperty name="width" value="0.05" units="cm"/>
      <inkml:brushProperty name="height" value="0.05" units="cm"/>
    </inkml:brush>
  </inkml:definitions>
  <inkml:trace contextRef="#ctx0" brushRef="#br0">0 0 24575,'0'4'0,"0"7"0,0 5 0,0 0-8191</inkml:trace>
  <inkml:trace contextRef="#ctx0" brushRef="#br0" timeOffset="1221.13">185 344 24575,'0'-4'0,"0"-7"0,5 0 0,1-4 0,0-3 0,-2-4 0,4 3 0,0-1 0,-1 4-819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7:08.795"/>
    </inkml:context>
    <inkml:brush xml:id="br0">
      <inkml:brushProperty name="width" value="0.05" units="cm"/>
      <inkml:brushProperty name="height" value="0.05" units="cm"/>
    </inkml:brush>
  </inkml:definitions>
  <inkml:trace contextRef="#ctx0" brushRef="#br0">0 0 24575,'4'0'0,"2"5"0,0 5 0,-2 6 0,0 5 0,2-1 0,1 0 0,0 1 0,-3 2 0,0-3-8191</inkml:trace>
  <inkml:trace contextRef="#ctx0" brushRef="#br0" timeOffset="1107.23">265 372 24575,'0'-5'0,"0"-5"0,5-2 0,1-3 0,4 1 0,1-1 0,-3-3 0,-1-3 0,-3 2-819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6:50.471"/>
    </inkml:context>
    <inkml:brush xml:id="br0">
      <inkml:brushProperty name="width" value="0.05" units="cm"/>
      <inkml:brushProperty name="height" value="0.05" units="cm"/>
    </inkml:brush>
  </inkml:definitions>
  <inkml:trace contextRef="#ctx0" brushRef="#br0">137 612 24575,'2'11'0,"0"0"0,1 0 0,1-1 0,-1 1 0,2-1 0,-1 0 0,11 17 0,-6-10 0,335 563 0,-325-546 0,21 47 0,8 17 0,-44-91 0,0 0 0,0-1 0,1 0 0,10 11 0,-14-16 0,-1 0 0,1 0 0,0-1 0,0 1 0,-1 0 0,1-1 0,0 1 0,0-1 0,0 1 0,0-1 0,0 1 0,0-1 0,0 0 0,0 1 0,0-1 0,0 0 0,0 0 0,0 0 0,0 0 0,0 0 0,0 0 0,0 0 0,0 0 0,0 0 0,0 0 0,0-1 0,0 1 0,0 0 0,0-1 0,0 1 0,-1 0 0,1-1 0,0 0 0,0 1 0,0-1 0,0 1 0,-1-1 0,1 0 0,0 1 0,-1-1 0,1 0 0,0 0 0,-1 0 0,1 0 0,-1 1 0,1-1 0,-1 0 0,0 0 0,1-2 0,91-189 0,-56 111 0,3 2 0,3 2 0,54-73 0,104-169 0,-178 275 0,21-57 0,-11 21 0,-30 77 0,-1-1 0,1 1 0,-1 0 0,0-1 0,0 1 0,-1-1 0,1 1 0,-1-1 0,1 1 0,-1-1 0,0 1 0,-1-1 0,1 0 0,0 1 0,-3-6 0,3 7 0,-1 1 0,0-1 0,-1 1 0,1-1 0,0 1 0,0 0 0,-1-1 0,1 1 0,0 0 0,-1 0 0,1 0 0,-1 0 0,1 0 0,-1 0 0,0 1 0,1-1 0,-1 1 0,0-1 0,0 1 0,0-1 0,1 1 0,-1 0 0,0 0 0,0 0 0,0 0 0,1 0 0,-1 0 0,0 0 0,0 1 0,0-1 0,1 1 0,-3 0 0,-184 26 0,106-18 0,-292 29 0,324-32 0,-62 17 0,2 0 0,71-14 0,1 1 0,0 2 0,-65 31 0,78-32 0,23-10 0,-1 1 0,1-1 0,-1 0 0,0 0 0,0 0 0,1 0 0,-1-1 0,0 1 0,0-1 0,0 1 0,0-1 0,0 0 0,0 0 0,0 0 0,0-1 0,0 1 0,1-1 0,-1 0 0,0 1 0,0-1 0,0 0 0,1-1 0,-1 1 0,1 0 0,-1-1 0,-2-2 0,2 1 0,0-1 0,0 0 0,1 0 0,-1-1 0,1 1 0,0 0 0,0-1 0,1 1 0,-1-1 0,1 0 0,0 1 0,0-1 0,1 0 0,0 0 0,-1-6 0,6-205 0,-4 210 0,1 0 0,-1 0 0,1 1 0,1-1 0,-1 1 0,1-1 0,0 1 0,0 0 0,0 0 0,1 0 0,0 0 0,0 1 0,0 0 0,0 0 0,1 0 0,-1 0 0,1 0 0,0 1 0,1 0 0,7-3 0,8-5 0,1 2 0,0 0 0,44-10 0,-14 6 0,8-2 0,1 1 0,85-6 0,-92 15 0,73-17 0,-83 13 0,1 1 0,81-2 0,-7 8 0,105 6 0,-219-4 4,-1 1 0,1-1-1,-1 1 1,1 1 0,-1-1 0,0 0-1,0 1 1,1 0 0,-1 0 0,0 0-1,-1 1 1,1-1 0,0 1 0,-1 0-1,1 0 1,-1 0 0,0 0 0,0 1-1,0-1 1,-1 1 0,1 0-1,-1 0 1,0 0 0,0 0 0,0 0-1,0 0 1,1 9 0,1 7-215,0 1 1,-2-1-1,0 0 1,-3 39 0,1-44-208,-1 8-6408</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6:45.903"/>
    </inkml:context>
    <inkml:brush xml:id="br0">
      <inkml:brushProperty name="width" value="0.05" units="cm"/>
      <inkml:brushProperty name="height" value="0.05" units="cm"/>
    </inkml:brush>
  </inkml:definitions>
  <inkml:trace contextRef="#ctx0" brushRef="#br0">85 507 24575,'1'11'0,"1"1"0,0-1 0,0 0 0,1 0 0,1 0 0,0 0 0,0-1 0,1 1 0,9 13 0,18 46 0,-20-43 0,0-1 0,2 0 0,1-1 0,1 0 0,20 23 0,-14-17 0,209 272 0,-166-215 0,-31-39 0,79 85 0,-40-51 0,-73-82 0,1 0 0,0-1 0,-1 1 0,1 0 0,0-1 0,0 1 0,-1 0 0,1-1 0,0 1 0,0-1 0,0 1 0,0-1 0,0 0 0,0 1 0,0-1 0,-1 0 0,1 0 0,0 1 0,0-1 0,0 0 0,0 0 0,0 0 0,0 0 0,0 0 0,0-1 0,0 1 0,0 0 0,0 0 0,0-1 0,0 1 0,0 0 0,0-1 0,0 1 0,0-1 0,0 1 0,-1-1 0,1 0 0,0 1 0,0-1 0,-1 0 0,1 1 0,0-1 0,-1 0 0,1 0 0,-1 0 0,1 0 0,-1 1 0,1-1 0,-1 0 0,1-2 0,24-59 0,-21 48 0,119-336 0,-55 188 0,-39 100 0,22-72 0,-51 133 0,80-292 0,-62 252 0,-15 38 0,-1-1 0,0 0 0,0 0 0,0-1 0,0 1 0,-1 0 0,1-1 0,0-6 0,-2 9 0,-1 1 0,1 0 0,0 0 0,-1 0 0,0 0 0,1 0 0,-1 0 0,0 0 0,1 0 0,-1 0 0,0 0 0,0 0 0,0 1 0,0-1 0,0 0 0,0 1 0,0-1 0,0 0 0,0 1 0,0-1 0,0 1 0,0 0 0,0-1 0,0 1 0,-1 0 0,1 0 0,0-1 0,0 1 0,0 0 0,-2 1 0,-43-3 0,39 2 0,-40 0 0,-1 2 0,0-3 0,-82-13 0,50 1 0,-77-19 0,115 23 0,-2 2 0,1 2 0,0 2 0,-1 2 0,-55 5 0,-10-1 0,98-3 0,0 0 0,0 1 0,0 0 0,0 0 0,1 2 0,-1-1 0,-20 9 0,27-10 0,1 1 0,-1 0 0,1 1 0,-1-1 0,1 1 0,0-1 0,0 1 0,0 0 0,1 0 0,-1 0 0,1 0 0,-1 1 0,1-1 0,0 1 0,0-1 0,1 1 0,-1 0 0,1 0 0,0 0 0,0 0 0,0 0 0,0 0 0,1 0 0,-1 5 0,1-2 0,-4 31 0,4-37 0,0 1 0,0-1 0,-1 0 0,1 0 0,0 0 0,-1 0 0,1 0 0,-1 1 0,1-1 0,-1 0 0,1 0 0,-1 0 0,0 0 0,0-1 0,1 1 0,-1 0 0,0 0 0,0 0 0,0-1 0,0 1 0,0 0 0,0-1 0,0 1 0,0-1 0,0 1 0,-2 0 0,2-2 0,0 1 0,0-1 0,0 1 0,0-1 0,-1 1 0,1-1 0,0 1 0,0-1 0,0 0 0,0 0 0,0 0 0,1 1 0,-1-1 0,0 0 0,0 0 0,0 0 0,1 0 0,-1 0 0,1-1 0,-1 1 0,1 0 0,-1 0 0,0-2 0,-11-32 0,11 31 0,-6-29 0,1 0 0,2 0 0,1-1 0,2 1 0,4-51 0,-1 7 0,-3 74 0,1 0 0,0 0 0,0 0 0,0 0 0,0 0 0,0 0 0,1 0 0,-1 0 0,1 0 0,0 0 0,0 0 0,0 1 0,0-1 0,0 0 0,1 0 0,-1 1 0,1-1 0,0 1 0,0-1 0,-1 1 0,2 0 0,-1 0 0,0 0 0,0 0 0,1 0 0,-1 0 0,1 1 0,-1-1 0,1 1 0,0 0 0,0-1 0,0 1 0,-1 1 0,1-1 0,0 0 0,0 1 0,0-1 0,0 1 0,0 0 0,6 0 0,238 2 0,-92 1 0,744-3 0,-895 0 0,1 0 0,-1 0 0,0 0 0,0 1 0,0-1 0,0 1 0,0 0 0,0 1 0,0-1 0,0 1 0,-1-1 0,1 1 0,5 4 0,-7-4 0,0 0 0,-1 0 0,1 0 0,0 0 0,-1 0 0,0 0 0,1 0 0,-1 1 0,0-1 0,0 1 0,-1-1 0,1 1 0,0-1 0,-1 1 0,1-1 0,-1 1 0,0 0 0,0-1 0,0 1 0,0 0 0,-1-1 0,0 5 0,-4 12 0,-1-1 0,0 1 0,-1-1 0,-1-1 0,-1 0 0,-1 0 0,0 0 0,-1-1 0,-24 27 0,-19 30 0,50-66-136,0-1-1,-1 1 1,0-1-1,0 0 1,-1 0-1,1-1 1,-1 0-1,-1 1 0,-7 4 1,-2-3-669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7:50.514"/>
    </inkml:context>
    <inkml:brush xml:id="br0">
      <inkml:brushProperty name="width" value="0.05" units="cm"/>
      <inkml:brushProperty name="height" value="0.05" units="cm"/>
    </inkml:brush>
  </inkml:definitions>
  <inkml:trace contextRef="#ctx0" brushRef="#br0">0 394 24575,'0'-2'0,"0"0"0,0 0 0,0 0 0,1 1 0,-1-1 0,1 0 0,-1 0 0,1 0 0,-1 1 0,1-1 0,0 0 0,0 0 0,0 1 0,0-1 0,0 1 0,0-1 0,1 1 0,-1-1 0,0 1 0,1 0 0,-1 0 0,1 0 0,-1 0 0,1 0 0,0 0 0,-1 0 0,1 0 0,0 0 0,0 1 0,-1-1 0,1 1 0,0-1 0,0 1 0,0 0 0,3 0 0,9-1 0,-1 1 0,1 1 0,-1 0 0,16 4 0,-1-1 0,506 7 0,-320-14 0,-137 3 0,128 16 0,-109-5 0,192-6 0,4 0 0,578 14 0,-564-22 0,-253 3 0,70 0 0,137 16 0,-125-4 0,204-10 0,-158-5 0,-139 5 0,68 11 0,-77-8 0,-28-4 0,0 0 0,0-1 0,1 0 0,-1 0 0,0 0 0,0-1 0,7-1 0,-11 2 0,0-1 0,0 1 0,-1 0 0,1 0 0,-1-1 0,1 1 0,0 0 0,-1-1 0,1 1 0,-1-1 0,1 1 0,0-1 0,-1 1 0,0-1 0,1 1 0,-1-1 0,1 1 0,-1-1 0,1 0 0,-1 1 0,0-1 0,0 0 0,1 0 0,-1-1 0,0 1 0,0-1 0,-1 1 0,1 0 0,0-1 0,-1 1 0,1-1 0,-1 1 0,1 0 0,-1-1 0,0 1 0,1 0 0,-1 0 0,0-1 0,0 1 0,-1-1 0,-6-6 0,0 0 0,0 1 0,0 1 0,-18-12 0,-25-20 0,-57-56 0,-2-2 0,-45-57 0,152 151 0,5 6 0,13 14 0,24 25 0,118 123 0,-35-35 0,-115-124 0,2-1 0,-1 0 0,1 0 0,0-1 0,15 7 0,2 1 0,-77 13 0,35-19 0,-146 76 0,117-60 0,34-19 0,1 1 0,0 1 0,0-1 0,0 2 0,-11 9 0,-153 130-1365,162-136-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7:33.309"/>
    </inkml:context>
    <inkml:brush xml:id="br0">
      <inkml:brushProperty name="width" value="0.05" units="cm"/>
      <inkml:brushProperty name="height" value="0.05" units="cm"/>
    </inkml:brush>
  </inkml:definitions>
  <inkml:trace contextRef="#ctx0" brushRef="#br0">1 771 24575,'0'-610'0,"0"604"0,0 0 0,1 0 0,-1 0 0,1 0 0,0 1 0,1-1 0,2-6 0,-4 11 0,1 0 0,-1 0 0,0 1 0,1-1 0,-1 0 0,1 0 0,0 1 0,-1-1 0,1 0 0,0 1 0,-1-1 0,1 0 0,0 1 0,0-1 0,-1 1 0,1-1 0,0 1 0,0 0 0,0-1 0,1 1 0,0 0 0,-1 0 0,1 0 0,-1 0 0,0 0 0,1 0 0,-1 1 0,1-1 0,-1 1 0,1-1 0,-1 1 0,0 0 0,1-1 0,-1 1 0,0 0 0,0 0 0,1 0 0,0 2 0,43 38 0,52 62 0,36 35 0,-76-74 0,-50-54 0,0 0 0,1 0 0,1 0 0,-1-1 0,2-1 0,-1 0 0,1 0 0,0 0 0,17 8 0,-25-15 0,0-1 0,-1 1 0,1-1 0,0 0 0,0 1 0,0-1 0,0 0 0,0 0 0,0 0 0,0-1 0,-1 1 0,1 0 0,0-1 0,0 1 0,0-1 0,0 1 0,-1-1 0,1 0 0,0 0 0,-1 0 0,1 0 0,0 0 0,-1 0 0,0 0 0,1-1 0,-1 1 0,0-1 0,1 1 0,-1-1 0,0 1 0,0-1 0,0 1 0,0-1 0,-1 0 0,1 0 0,0 1 0,-1-1 0,1 0 0,0-3 0,2-7 0,0 0 0,0-1 0,-1 1 0,0-21 0,-5-290-1365,3 301-5461</inkml:trace>
  <inkml:trace contextRef="#ctx0" brushRef="#br0" timeOffset="955.01">875 136 24575,'0'451'0,"-1"-437"13,0 0-1,-1-1 0,-7 22 1,1 0-1428,4-16-5411</inkml:trace>
  <inkml:trace contextRef="#ctx0" brushRef="#br0" timeOffset="2561.57">875 83 24575,'55'-21'0,"-38"18"0,-1 0 0,0 1 0,1 1 0,22 2 0,-33-1 0,0 1 0,-1 0 0,1 0 0,-1 0 0,1 1 0,-1 0 0,0 0 0,0 0 0,0 1 0,0-1 0,0 1 0,0 0 0,-1 1 0,1-1 0,-1 1 0,5 5 0,-1 1 12,-1 0 0,0 0 0,0 1 0,-1 0 0,0 0 0,-1 0 0,0 1 0,-1 0 0,4 19 0,-6-25-77,-2 0 1,1-1-1,0 1 1,-1 0-1,0 0 1,0-1-1,-1 1 0,0 0 1,0 0-1,0-1 1,-1 1-1,1-1 1,-1 1-1,-1-1 0,1 0 1,-1 0-1,0 0 1,0 0-1,0 0 1,-1-1-1,0 1 1,-7 6-1,-2-1-6761</inkml:trace>
  <inkml:trace contextRef="#ctx0" brushRef="#br0" timeOffset="5143.9">1114 347 24575,'0'-4'0,"-5"-2"0,-5 0 0,-6 2 0,-5 0 0,-3 2 0,-2 1 0,-2 1 0,1 0 0,4 0-8191</inkml:trace>
  <inkml:trace contextRef="#ctx0" brushRef="#br0" timeOffset="6528.57">1960 31 24575,'0'-1'0,"-1"0"0,1-1 0,-1 1 0,1 0 0,-1 0 0,0 0 0,0 0 0,1 0 0,-1 0 0,0 0 0,0 0 0,0 0 0,0 0 0,0 0 0,0 1 0,0-1 0,0 0 0,0 1 0,-1-1 0,1 1 0,0-1 0,0 1 0,-1-1 0,1 1 0,0 0 0,0 0 0,-3 0 0,-42-5 0,40 5 0,-65-4 0,-96 8 0,156-3 0,1 1 0,0 0 0,0 0 0,0 1 0,0 1 0,0 0 0,1 0 0,0 1 0,0 0 0,0 0 0,0 1 0,1 1 0,0-1 0,0 1 0,1 0 0,-1 1 0,2 0 0,-1 0 0,1 1 0,1-1 0,-1 1 0,1 1 0,-6 16 0,-1 1 0,1-3 0,1 1 0,1 0 0,-6 31 0,13-46 0,1 0 0,0 0 0,0 1 0,2-1 0,-1 0 0,1 1 0,0-1 0,1 0 0,1 0 0,-1 0 0,8 15 0,-10-23-26,5 10-141,0 0-1,0 0 1,1 0 0,0-1-1,1 0 1,0-1-1,12 14 1,-7-12-6659</inkml:trace>
  <inkml:trace contextRef="#ctx0" brushRef="#br0" timeOffset="8633.11">1457 559 24575,'1'2'0,"-1"-1"0,1 1 0,-1-1 0,1 1 0,0-1 0,0 0 0,0 1 0,0-1 0,0 0 0,0 0 0,0 1 0,1-1 0,-1 0 0,0 0 0,0 0 0,1 0 0,-1-1 0,3 2 0,31 15 0,-32-15 0,27 12 0,0-2 0,1-1 0,53 12 0,-73-21 0,0-1 0,0 0 0,0 0 0,0-1 0,1 0 0,-1-1 0,0 0 0,0-1 0,0-1 0,-1 1 0,1-2 0,0 1 0,-1-2 0,16-8 0,53-39-1365,-63 41-5461</inkml:trace>
  <inkml:trace contextRef="#ctx0" brushRef="#br0" timeOffset="10311.24">2542 903 24575,'32'0'0,"0"2"0,0 1 0,-1 1 0,0 2 0,34 10 0,659 233 0,-515-142 0,26 10 0,-182-94 0,0 3 0,-1 1 0,86 63 0,-79-44 0,-30-22 0,1-1 0,1-2 0,62 32 0,118 59 0,-160-76-1365,-37-26-5461</inkml:trace>
  <inkml:trace contextRef="#ctx0" brushRef="#br0" timeOffset="12473.44">4765 1906 24575,'-28'-2'0,"1"-2"0,-1 0 0,1-2 0,-33-12 0,-20-3 0,-166-19 0,209 35 0,-56-1 0,155 28 0,-37-16 0,36 10 0,1-4 0,-1-1 0,109 3 0,-97-13 0,66-4 0,-137 3 0,0 0 0,0 0 0,0 0 0,-1-1 0,1 1 0,0-1 0,0 1 0,-1-1 0,1 0 0,0 1 0,-1-1 0,1 0 0,0 0 0,-1 0 0,1 0 0,-1-1 0,0 1 0,1 0 0,-1-1 0,0 1 0,0 0 0,0-1 0,0 0 0,0 1 0,0-1 0,0 0 0,-1 1 0,1-1 0,-1 0 0,1 0 0,-1 1 0,1-1 0,-1-3 0,0-5 0,0-1 0,-1 0 0,0 0 0,-5-20 0,-1-10 0,5-66 0,2 72 0,0 0 0,-3 0 0,-10-58 0,3 16 105,9 60-473,0 1 1,-2-1-1,-4-18 1,1 18-6459</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7:13.343"/>
    </inkml:context>
    <inkml:brush xml:id="br0">
      <inkml:brushProperty name="width" value="0.05" units="cm"/>
      <inkml:brushProperty name="height" value="0.05" units="cm"/>
    </inkml:brush>
  </inkml:definitions>
  <inkml:trace contextRef="#ctx0" brushRef="#br0">537 132 24575,'-19'2'0,"0"1"0,1 0 0,-1 1 0,1 1 0,0 1 0,0 1 0,1 0 0,0 2 0,0 0 0,1 0 0,0 2 0,1 0 0,-18 16 0,26-20 0,1 1 0,0 0 0,1 1 0,0-1 0,0 1 0,1 0 0,0 0 0,1 1 0,-1-1 0,2 1 0,-1-1 0,2 1 0,-1 0 0,1 0 0,1 0 0,0 0 0,0 0 0,1 0 0,2 14 0,-1-21 0,-1-1 0,1 1 0,-1-1 0,1 0 0,0 1 0,-1-1 0,1 0 0,0 0 0,0-1 0,1 1 0,-1 0 0,0-1 0,1 1 0,-1-1 0,1 0 0,-1 0 0,1 0 0,-1 0 0,1 0 0,0 0 0,0-1 0,-1 1 0,5-1 0,10 2 0,0-2 0,31-2 0,-7 0 0,-31 3 0,0 0 0,0 1 0,0 0 0,0 1 0,0 0 0,-1 0 0,1 1 0,-1 0 0,0 1 0,0 0 0,-1 0 0,1 1 0,-1 0 0,-1 1 0,1 0 0,-1 0 0,0 0 0,0 1 0,-1 0 0,0 0 0,-1 1 0,0-1 0,0 1 0,-1 1 0,0-1 0,0 0 0,-1 1 0,-1 0 0,1 0 0,0 14 0,-2-14 0,-1 1 0,0 0 0,0-1 0,-1 1 0,-1-1 0,1 1 0,-2-1 0,-6 20 0,6-25 0,0-1 0,0 1 0,0-1 0,0 0 0,0 0 0,-1 0 0,0-1 0,0 1 0,0-1 0,0 0 0,0 0 0,-1 0 0,1-1 0,-1 0 0,0 1 0,0-2 0,0 1 0,0 0 0,0-1 0,-7 1 0,-50 11 0,-1-3 0,-1-3 0,1-2 0,-113-7 0,169 1-151,0-1-1,1 0 0,-1 0 0,1 0 1,-1-1-1,1 1 0,0-1 1,-9-7-1,-1 0-6674</inkml:trace>
  <inkml:trace contextRef="#ctx0" brushRef="#br0" timeOffset="1358.19">1092 423 24575,'0'-2'0,"0"1"0,0-1 0,0 1 0,0-1 0,0 0 0,0 1 0,-1-1 0,1 0 0,0 1 0,-1-1 0,0 1 0,1-1 0,-1 1 0,0-1 0,0 1 0,0 0 0,0-1 0,0 1 0,0 0 0,0 0 0,0 0 0,0-1 0,-1 1 0,0 0 0,-1 0 0,1 0 0,-1 0 0,1 0 0,-1 1 0,0-1 0,1 1 0,-1 0 0,1 0 0,-1 0 0,0 0 0,1 0 0,-1 1 0,-4 0 0,0 1 0,-1 0 0,1 1 0,0 0 0,-1 0 0,2 1 0,-1 0 0,0 0 0,1 0 0,-10 9 0,7-1 0,0 1 0,0 0 0,1 0 0,1 1 0,0 0 0,1 0 0,0 1 0,1 0 0,1 0 0,1 0 0,0 0 0,0 1 0,2-1 0,0 1 0,1 0 0,0-1 0,1 1 0,1-1 0,5 20 0,-5-30 5,0 0-1,0 1 0,1-1 0,0 0 1,0-1-1,0 1 0,1 0 0,-1-1 1,1 0-1,0 0 0,1 0 1,-1 0-1,1-1 0,-1 1 0,1-1 1,0 0-1,0-1 0,0 1 0,1-1 1,-1 0-1,0 0 0,1-1 1,0 0-1,-1 0 0,1 0 0,0-1 1,10 1-1,-6-1-97,0 0 0,0-1 1,0 1-1,0-2 0,0 0 0,0 0 0,0 0 0,-1-1 1,1-1-1,-1 0 0,0 0 0,0-1 0,0 0 1,-1 0-1,11-9 0,-8 2-6733</inkml:trace>
  <inkml:trace contextRef="#ctx0" brushRef="#br0" timeOffset="3161.61">1569 634 24575,'0'1'0,"1"0"0,-1-1 0,0 1 0,0 0 0,0 0 0,0 0 0,0 0 0,1 0 0,-2-1 0,1 1 0,0 0 0,0 0 0,0 0 0,0 0 0,0 0 0,-1-1 0,1 1 0,0 0 0,-1 0 0,1-1 0,-1 1 0,1 0 0,-1 0 0,1-1 0,-1 1 0,1 0 0,-1-1 0,-1 2 0,-13-20 0,-11-41 0,19 40 0,4 10 0,-1-1 0,1 1 0,1-1 0,0 1 0,0-1 0,0-12 0,2 19 0,0 0 0,1 0 0,-1 1 0,1-1 0,0 0 0,0 1 0,0-1 0,0 1 0,0-1 0,0 1 0,1 0 0,-1-1 0,1 1 0,-1 0 0,1 0 0,0 0 0,0 0 0,0 0 0,0 0 0,0 1 0,1-1 0,-1 1 0,0-1 0,1 1 0,-1 0 0,1 0 0,4-1 0,38-13 0,0 2 0,56-9 0,-89 20 0,0 0 0,0 1 0,1 0 0,-1 1 0,0 1 0,23 3 0,-31-3 0,-1 0 0,1 0 0,0 0 0,-1 1 0,1 0 0,-1-1 0,0 1 0,1 0 0,-1 1 0,0-1 0,0 1 0,-1-1 0,1 1 0,0 0 0,-1 0 0,0 0 0,0 0 0,0 0 0,0 1 0,0-1 0,0 1 0,-1-1 0,0 1 0,0-1 0,2 8 0,-1-1 0,-1 1 0,0 0 0,0-1 0,-1 1 0,0 0 0,-1-1 0,-1 1 0,1 0 0,-1-1 0,-1 1 0,0-1 0,-1 0 0,0 0 0,0 0 0,-9 13 0,9-16 0,-1-1 0,1 1 0,-2-1 0,1 0 0,-1 0 0,0 0 0,0-1 0,0 0 0,-1 0 0,0-1 0,0 0 0,0 0 0,0-1 0,-1 1 0,1-2 0,-1 1 0,0-1 0,0 0 0,0 0 0,-14 0 0,10-1-114,-1 0 1,1-1-1,-1-1 0,1 0 0,0 0 1,0-1-1,0-1 0,0 0 0,0-1 1,0 0-1,-15-7 0,14 1-6712</inkml:trace>
  <inkml:trace contextRef="#ctx0" brushRef="#br0" timeOffset="5192.91">2254 291 24575,'0'373'0,"0"-381"0,1-1 0,0 1 0,1-1 0,0 1 0,0 0 0,1-1 0,0 1 0,0 0 0,1 1 0,0-1 0,10-13 0,-6 10 0,1-1 0,1 2 0,0-1 0,0 2 0,1-1 0,18-11 0,-25 18 9,1 1 1,-1-1-1,1 1 0,0 1 0,-1-1 1,1 0-1,0 1 0,0 0 0,0 0 0,0 1 1,0-1-1,7 1 0,-9 1-80,0-1 1,0 0-1,1 1 0,-1-1 0,0 1 1,0 0-1,0 0 0,0 1 1,0-1-1,-1 0 0,1 1 0,0 0 1,0-1-1,-1 1 0,1 0 1,-1 1-1,0-1 0,0 0 0,0 1 1,3 3-1,3 9-6755</inkml:trace>
  <inkml:trace contextRef="#ctx0" brushRef="#br0" timeOffset="7830.78">2837 422 24575,'11'-1'0,"0"0"0,1-1 0,-1 0 0,0-1 0,-1 0 0,1-1 0,0 0 0,-1-1 0,0 0 0,0-1 0,-1 0 0,10-7 0,-15 10 0,0 0 0,-1-1 0,1 1 0,-1-1 0,0 0 0,0 0 0,0 0 0,0 0 0,-1 0 0,0-1 0,1 1 0,-2-1 0,3-4 0,-4 5 0,1 0 0,-1 1 0,0-1 0,0 0 0,0 0 0,-1 1 0,1-1 0,-1 0 0,0 1 0,0-1 0,0 0 0,0 1 0,-1-1 0,1 1 0,-1 0 0,0-1 0,0 1 0,0 0 0,-4-3 0,1 0 0,0 1 0,-1 0 0,0 1 0,0 0 0,-1 0 0,1 0 0,-1 0 0,1 1 0,-1 0 0,0 1 0,-1-1 0,1 1 0,0 1 0,-1 0 0,-7-1 0,1 0 0,-1 1 0,0 1 0,0 0 0,0 1 0,0 1 0,-25 5 0,36-5 0,0-1 0,0 1 0,0 0 0,0 0 0,0 0 0,1 0 0,-1 1 0,1-1 0,-1 1 0,1 0 0,0 0 0,0 0 0,0 1 0,1-1 0,-5 7 0,3-2 0,0 0 0,1 0 0,0 0 0,0 1 0,0-1 0,1 1 0,-1 13 0,1-8 0,1-1 0,1 1 0,0 0 0,1-1 0,1 1 0,0 0 0,1-1 0,0 0 0,1 0 0,6 15 0,-7-21 0,2-1 0,-1 1 0,0-1 0,1 0 0,0 0 0,1-1 0,-1 1 0,1-1 0,0 0 0,1-1 0,-1 1 0,13 5 0,7 2 0,0-2 0,35 10 0,-34-12 0,-1 1 0,26 12 0,-34-11-87,-11-5-95,1-1-1,-1 0 0,1-1 1,0 1-1,0-2 1,11 4-1,-8-6-6643</inkml:trace>
  <inkml:trace contextRef="#ctx0" brushRef="#br0" timeOffset="9246.44">3418 0 24575</inkml:trace>
  <inkml:trace contextRef="#ctx0" brushRef="#br0" timeOffset="10091.38">3445 661 24575,'0'0'-819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7:02.276"/>
    </inkml:context>
    <inkml:brush xml:id="br0">
      <inkml:brushProperty name="width" value="0.05" units="cm"/>
      <inkml:brushProperty name="height" value="0.05" units="cm"/>
    </inkml:brush>
  </inkml:definitions>
  <inkml:trace contextRef="#ctx0" brushRef="#br0">150 399 24575,'0'1008'0,"0"-1005"0,-1 0 0,1 0 0,0 0 0,0 0 0,0 0 0,0 0 0,1 0 0,-1 0 0,1 0 0,0 0 0,0-1 0,0 1 0,0 0 0,0 0 0,1-1 0,-1 1 0,1-1 0,0 1 0,0-1 0,0 1 0,0-1 0,0 0 0,0 0 0,0 0 0,1-1 0,-1 1 0,1 0 0,-1-1 0,1 1 0,0-1 0,0 0 0,-1 0 0,1 0 0,0 0 0,0-1 0,0 1 0,0-1 0,0 0 0,0 0 0,0 0 0,4 0 0,38 0 0,0-3 0,59-9 0,42-4 0,37 18 0,66-5 0,-246 3 0,1-1 0,0 1 0,0-1 0,-1 0 0,1 0 0,-1-1 0,1 1 0,-1-1 0,1 1 0,-1-1 0,0 0 0,0-1 0,0 1 0,0 0 0,0-1 0,0 0 0,-1 0 0,1 0 0,-1 0 0,0 0 0,0 0 0,0 0 0,0-1 0,-1 1 0,1-1 0,-1 1 0,0-1 0,0 0 0,0 1 0,0-7 0,2-12 0,-1-1 0,-1 0 0,-2 0 0,-2-26 0,-1-2 0,-6-113 0,-36-180 0,40 304 0,-38-275 0,6 70 0,37 241 0,0-1 0,-1 1 0,1-1 0,-1 1 0,1 0 0,-1-1 0,0 1 0,-1 0 0,1 0 0,-1 1 0,0-1 0,-6-6 0,6 8 0,0 0 0,0 0 0,0 1 0,0-1 0,0 1 0,-1-1 0,1 1 0,-1 0 0,1 1 0,-1-1 0,1 0 0,-1 1 0,1 0 0,-1 0 0,1 0 0,-1 0 0,-4 1 0,-299 53 0,283-50 0,1 1 0,-36 13 0,-21 5 0,-114 31 0,184-52-92,-4 1-67,1-1 0,-1 2 0,1 0 0,0 0-1,0 1 1,1 1 0,-23 13 0,24-8-6667</inkml:trace>
  <inkml:trace contextRef="#ctx0" brushRef="#br0" timeOffset="1260.88">362 55 24575,'0'0'0,"0"0"0,0-1 0,-1 1 0,1 0 0,0 0 0,0-1 0,0 1 0,0 0 0,0 0 0,0-1 0,0 1 0,0 0 0,0-1 0,0 1 0,0 0 0,0 0 0,0-1 0,0 1 0,0 0 0,0-1 0,0 1 0,0 0 0,0 0 0,0-1 0,1 1 0,-1 0 0,0 0 0,0-1 0,0 1 0,0 0 0,1 0 0,-1 0 0,0-1 0,0 1 0,0 0 0,1 0 0,-1 0 0,0 0 0,0 0 0,1-1 0,-1 1 0,0 0 0,0 0 0,1 0 0,-1 0 0,0 0 0,1 0 0,-1 0 0,0 0 0,0 0 0,1 0 0,-1 0 0,0 0 0,0 0 0,1 0 0,-1 0 0,0 0 0,1 0 0,-1 0 0,0 0 0,0 1 0,1-1 0,-1 0 0,11 17 0,-9-1 0,0 1 0,-1-1 0,-1 1 0,-1 0 0,-1-1 0,0 0 0,-7 26 0,-2 27 0,6-22 0,-17 257 0,21-133 0,4 127 0,23-106 0,-10-114-1365,-12-56-5461</inkml:trace>
  <inkml:trace contextRef="#ctx0" brushRef="#br0" timeOffset="2196.02">176 662 24575,'0'-4'0,"1"1"0,-1-1 0,1 0 0,0 1 0,0-1 0,0 1 0,1-1 0,-1 1 0,1 0 0,0 0 0,0-1 0,0 1 0,0 0 0,0 1 0,1-1 0,-1 0 0,1 1 0,0-1 0,0 1 0,0 0 0,0 0 0,0 0 0,0 0 0,0 1 0,1-1 0,-1 1 0,5-1 0,11-5 0,0 2 0,1 1 0,33-4 0,-44 7 0,417-50 0,-374 47-372,65 2 1,-101 2-251,6 1-6204</inkml:trace>
  <inkml:trace contextRef="#ctx0" brushRef="#br0" timeOffset="3209.06">123 952 24575,'31'-2'0,"-1"-2"0,0 0 0,0-2 0,50-17 0,-45 12 0,0 1 0,67-8 0,98-11 0,-133 21-96,163-10-1173,-204 18-555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9:05.321"/>
    </inkml:context>
    <inkml:brush xml:id="br0">
      <inkml:brushProperty name="width" value="0.05" units="cm"/>
      <inkml:brushProperty name="height" value="0.05" units="cm"/>
    </inkml:brush>
  </inkml:definitions>
  <inkml:trace contextRef="#ctx0" brushRef="#br0">4710 1915 24575,'-2'76'0,"-1"-46"0,2 0 0,2 0 0,0 0 0,8 35 0,-9-62 0,1 1 0,0-1 0,0 0 0,1 0 0,-1-1 0,0 1 0,1 0 0,0 0 0,0-1 0,0 1 0,0-1 0,0 1 0,0-1 0,0 0 0,1 0 0,-1 0 0,1 0 0,0 0 0,-1-1 0,1 1 0,3 0 0,1 0 0,-1 0 0,0-1 0,1 0 0,-1 0 0,1 0 0,-1-1 0,1 0 0,-1 0 0,1-1 0,7-1 0,-3 0 0,0 0 0,-1-1 0,1 0 0,-1-1 0,1 0 0,-1-1 0,0 0 0,-1 0 0,1-1 0,-1-1 0,-1 1 0,14-13 0,-15 7 0,-1-1 0,0 1 0,0-1 0,-1 0 0,-1 0 0,0-1 0,-1 1 0,0-1 0,-1 1 0,-1-1 0,0-27 0,-26 157 0,23-97 0,-1-4 0,2 0 0,0 0 0,0-1 0,1 1 0,1 0 0,1 0 0,5 23 0,-7-36 0,1 0 0,0 0 0,-1 0 0,1-1 0,0 1 0,0 0 0,0 0 0,1-1 0,-1 1 0,0 0 0,0-1 0,1 1 0,-1-1 0,1 0 0,0 0 0,-1 1 0,1-1 0,0 0 0,0 0 0,0 0 0,-1-1 0,1 1 0,0 0 0,0-1 0,0 1 0,0-1 0,0 0 0,0 0 0,0 1 0,1-1 0,-1-1 0,0 1 0,0 0 0,0 0 0,0-1 0,0 1 0,0-1 0,0 0 0,-1 1 0,5-3 0,6-4 0,1 0 0,-1-1 0,0 0 0,18-18 0,-12 12 0,-9 5 0,1 0 0,-1 0 0,-1-1 0,0 0 0,0 0 0,-1-1 0,0 0 0,-1 0 0,0 0 0,-1-1 0,7-21 0,-6 17 0,0 1 0,1 0 0,1 0 0,12-17 0,-16 27 0,0-1 0,1 1 0,0 0 0,0 0 0,1 0 0,-1 1 0,1 0 0,0 0 0,0 1 0,0-1 0,1 1 0,9-3 0,12-2 0,1 1 0,0 1 0,0 1 0,36 0 0,121 6 0,-73 1 0,-83-2 0,0 1 0,0 1 0,49 11 0,95 14 0,-145-21 0,-4-2 0,1 1 0,-1 1 0,36 15 0,-27-8 0,-17-7 0,-1 1 0,0 1 0,22 13 0,-34-18 0,1 0 0,-1 0 0,0 1 0,0-1 0,0 1 0,-1 0 0,1 1 0,-1-1 0,0 0 0,-1 1 0,1 0 0,-1 0 0,1-1 0,-1 2 0,2 8 0,2 15 0,-3-11 0,1 0 0,1 0 0,0 0 0,13 26 0,-16-39 0,1-1 0,0 0 0,-1 0 0,1 0 0,1 0 0,-1 0 0,0-1 0,1 1 0,0-1 0,0 0 0,0 0 0,0-1 0,0 1 0,1-1 0,-1 0 0,1 0 0,-1 0 0,1-1 0,0 1 0,0-1 0,0 0 0,5 0 0,5 0 0,0 0 0,0-1 0,0 0 0,26-5 0,-36 4 0,0 0 0,-1 0 0,1-1 0,0 1 0,-1-1 0,1 0 0,-1 0 0,0-1 0,0 1 0,0-1 0,0 0 0,0 0 0,-1 0 0,1-1 0,-1 1 0,0-1 0,0 0 0,4-6 0,-2-1 0,0 0 0,-1-1 0,-1 1 0,1-1 0,-2 0 0,0 0 0,0 0 0,-1-1 0,-1-18 0,4-31 0,-4 61 0,0 1 0,0 0 0,0-1 0,0 1 0,0 0 0,-1-1 0,1 1 0,0 0 0,0-1 0,0 1 0,0 0 0,0-1 0,1 1 0,-1 0 0,0-1 0,0 1 0,0 0 0,0 0 0,0-1 0,0 1 0,0 0 0,1-1 0,-1 1 0,0 0 0,0 0 0,0-1 0,1 1 0,-1 0 0,0 0 0,0 0 0,1-1 0,-1 1 0,0 0 0,0 0 0,1 0 0,-1 0 0,0-1 0,1 1 0,-1 0 0,7 13 0,3 21 0,-7-21 0,1 0 0,0 0 0,1 0 0,0 0 0,1-1 0,0 1 0,1-2 0,9 13 0,-14-21 0,0 0 0,1 1 0,0-1 0,0-1 0,0 1 0,0 0 0,0-1 0,0 1 0,1-1 0,-1 0 0,1 0 0,0 0 0,0-1 0,-1 1 0,1-1 0,0 0 0,0 0 0,0-1 0,0 1 0,1-1 0,-1 0 0,0 0 0,0 0 0,0 0 0,0-1 0,0 1 0,0-1 0,0 0 0,0-1 0,7-2 0,-8 2 0,0 0 0,0 0 0,0 0 0,0-1 0,0 1 0,-1-1 0,1 0 0,-1 1 0,0-1 0,0 0 0,0-1 0,0 1 0,0 0 0,-1 0 0,1-1 0,-1 1 0,0-1 0,0 1 0,0-1 0,-1 0 0,1-6 0,1-11 0,-1-1 0,-4-35 0,1 26 0,0-15 0,3-121 0,-1 163 0,1 0 0,0 0 0,-1 1 0,2-1 0,-1 0 0,0 0 0,1 1 0,0-1 0,0 1 0,0 0 0,0-1 0,0 1 0,1 0 0,-1 0 0,1 1 0,0-1 0,0 0 0,0 1 0,6-4 0,5-2 0,0 1 0,0 1 0,28-9 0,-29 11 0,0-1 0,0 0 0,0-1 0,13-8 0,15-16 0,-1-1 0,50-54 0,-85 81 0,0 0 0,1 0 0,-1 0 0,1 1 0,0 0 0,0 0 0,0 0 0,0 1 0,1 0 0,-1 0 0,0 1 0,1-1 0,0 1 0,-1 1 0,1-1 0,0 1 0,-1 0 0,1 1 0,-1 0 0,1 0 0,-1 0 0,1 1 0,9 3 0,0 0 0,-1 1 0,0 1 0,-1 0 0,1 1 0,-1 0 0,-1 1 0,1 1 0,17 17 0,-15-13 0,0-2 0,1 1 0,1-2 0,-1 0 0,2-1 0,-1-1 0,1-1 0,1-1 0,0 0 0,0-1 0,0-2 0,0 0 0,1-1 0,-1-1 0,1 0 0,25-3 0,-36 0 0,0-1 0,0 0 0,-1-1 0,0 0 0,1-1 0,-1 0 0,0 0 0,-1-1 0,1 0 0,-1 0 0,0-1 0,0 0 0,-1 0 0,0-1 0,0 0 0,0-1 0,-1 1 0,6-10 0,-8 11 0,0 0 0,-1 0 0,1 0 0,-2 0 0,1-1 0,-1 1 0,1-1 0,-2 0 0,1 0 0,-1 0 0,0 1 0,-1-1 0,1 0 0,-1 0 0,-1 0 0,1 0 0,-1 0 0,-1 0 0,1 0 0,-1 0 0,0 1 0,0-1 0,-1 1 0,0 0 0,0-1 0,-6-6 0,-101-123 0,96 120 0,0 0 0,-1 2 0,0 0 0,-1 0 0,-1 2 0,0 0 0,-1 1 0,0 0 0,-1 2 0,-31-12 0,0 2 0,-2 2 0,0 2 0,0 3 0,-1 2 0,0 2 0,-1 3 0,-85 2 0,121 3 0,-14-1 0,0 1 0,0 2 0,1 1 0,-1 1 0,1 2 0,-53 17 0,37-4 0,28-10 0,-1 0 0,0-2 0,-1 0 0,1-2 0,-1 0 0,0-1 0,-27 1 0,-49-9 0,1-5 0,-132-28 0,88 12 0,-89-17 0,-227-27 0,400 66 0,26 3 0,0-2 0,-48-10 0,48 6 0,13 2 0,-1 0 0,1-1 0,-22-9 0,32 10 0,0 0 0,0 0 0,1-1 0,-1 0 0,1 0 0,0 0 0,1-1 0,-1 1 0,1-1 0,-8-12 0,5 4 0,0-1 0,0 0 0,2 0 0,0-1 0,0 1 0,2-1 0,0 0 0,1-1 0,-2-20 0,2-19 0,5-80 0,1 37 0,-3 79 0,1 7 0,-1 0 0,-1 0 0,0 0 0,-3-13 0,2 21 0,1 1 0,-1 0 0,1 0 0,-1-1 0,-1 1 0,1 1 0,0-1 0,-1 0 0,0 0 0,0 1 0,0 0 0,0-1 0,0 1 0,-1 1 0,-5-5 0,4 4 0,-2-2 0,-1 0 0,1 0 0,-1 0 0,0 1 0,-1 1 0,-9-4 0,14 7 0,1-1 0,0 1 0,-1 0 0,1 0 0,0 0 0,-1 0 0,1 1 0,0-1 0,0 1 0,-1 0 0,1 0 0,0 0 0,0 1 0,0-1 0,0 1 0,0-1 0,0 1 0,1 0 0,-1 0 0,-3 4 0,-22 18 0,2 2 0,1 1 0,-31 43 0,52-64 0,0-1 0,0-1 0,1 1 0,0 0 0,0 0 0,0 0 0,1 0 0,-1 1 0,1-1 0,0 1 0,1-1 0,-1 1 0,0 8 0,2-13 0,0-1 0,0 0 0,0 1 0,0-1 0,0 1 0,0-1 0,0 1 0,0-1 0,0 1 0,0-1 0,0 1 0,1-1 0,-1 0 0,0 1 0,0-1 0,0 1 0,1-1 0,-1 0 0,0 1 0,0-1 0,1 1 0,-1-1 0,0 0 0,1 1 0,-1-1 0,0 0 0,1 0 0,-1 1 0,1-1 0,-1 0 0,0 0 0,1 1 0,11-10 0,7-19 0,-10 4 0,-2 0 0,0 0 0,-2-1 0,0 0 0,-2 0 0,-1 0 0,-1 0 0,-1 0 0,-5-46 0,3 63 0,0 0 0,0 0 0,0 0 0,-1 0 0,-1 1 0,1-1 0,-1 1 0,0 0 0,-1 0 0,0 1 0,0-1 0,0 1 0,-1 0 0,0 0 0,0 1 0,0-1 0,-1 1 0,0 1 0,0-1 0,-8-3 0,12 8 0,1-1 0,-1 1 0,0 0 0,1 0 0,-1 0 0,1 0 0,-1 1 0,0-1 0,1 1 0,-1-1 0,1 1 0,-1 0 0,1 0 0,-1 0 0,1 1 0,0-1 0,0 0 0,-1 1 0,1-1 0,0 1 0,0 0 0,1 0 0,-1 0 0,0 0 0,1 0 0,-1 0 0,-1 3 0,-6 9 0,1 0 0,0 1 0,-7 19 0,6-14 0,-13 27 0,1-5 0,3 0 0,-16 51 0,29-74 0,-1 0 0,0-1 0,-2 0 0,0 0 0,-21 31 0,25-43 0,0 0 0,-1 0 0,0-1 0,0 0 0,0 0 0,0 0 0,-1-1 0,0 0 0,0 0 0,0 0 0,0-1 0,-1 0 0,1 0 0,-1 0 0,0-1 0,0 0 0,0-1 0,-14 2 0,-32-2-1365,30-2-5461</inkml:trace>
  <inkml:trace contextRef="#ctx0" brushRef="#br0" timeOffset="1758.32">4524 699 24575,'68'-1'0,"76"3"0,-143-2 0,1-1 0,-1 1 0,1 0 0,0 0 0,-1 1 0,1-1 0,-1 0 0,1 1 0,0-1 0,-1 0 0,1 1 0,-1 0 0,1-1 0,-1 1 0,0 0 0,1 0 0,-1 0 0,0 0 0,1 0 0,-1 0 0,0 0 0,0 0 0,0 0 0,0 1 0,0-1 0,0 0 0,1 3 0,-3-2 0,1-1 0,0 1 0,-1-1 0,0 1 0,1-1 0,-1 0 0,0 1 0,0-1 0,0 0 0,0 1 0,0-1 0,0 0 0,0 0 0,0 0 0,0 0 0,0 0 0,-1 0 0,1 0 0,0 0 0,-1-1 0,1 1 0,-1-1 0,1 1 0,-1-1 0,1 1 0,-1-1 0,-1 1 0,-1 0 0,-27 9 0,-58 10 0,82-18 0,0-1 0,0 0 0,-1-1 0,1 0 0,0 0 0,-1 0 0,1-1 0,0 0 0,0-1 0,0 0 0,0 0 0,0 0 0,0-1 0,-9-4 0,15 7 3,1-1 0,-1 1 0,0 0-1,1 0 1,-1-1 0,1 1 0,-1 0 0,1-1-1,-1 1 1,1-1 0,-1 1 0,1-1 0,-1 1-1,1-1 1,-1 1 0,1-1 0,0 1 0,-1-1-1,1 0 1,0 1 0,-1-1 0,1 1 0,0-1-1,0 0 1,0 1 0,0-1 0,0 0 0,0 1-1,0-1 1,0 0 0,0 1 0,0-1 0,0 0-1,0 1 1,0-1 0,0 0 0,0 1 0,1-1-1,-1 1 1,1-2 0,0 1-117,1-1 0,-1 1 0,1 0 1,-1 0-1,1 0 0,0 0 0,-1 0 0,1 0 0,0 0 0,0 1 1,0-1-1,2 0 0,15-2-6712</inkml:trace>
  <inkml:trace contextRef="#ctx0" brushRef="#br0" timeOffset="4017.16">3995 1018 24575,'33'-2'0,"58"-10"0,-64 7 0,1 1 0,0 2 0,31 0 0,-56 2 0,0 0 0,0 0 0,0 1 0,-1-1 0,1 0 0,0 1 0,0 0 0,0 0 0,-1 0 0,1 0 0,-1 0 0,1 0 0,-1 1 0,1-1 0,-1 1 0,1 0 0,-1 0 0,0 0 0,0 0 0,0 0 0,0 0 0,-1 0 0,1 1 0,-1-1 0,1 1 0,1 2 0,-3-2 0,1 0 0,-1 1 0,0-1 0,0 0 0,0 0 0,0 0 0,0 0 0,-1 0 0,1 0 0,-1 0 0,0 0 0,0 0 0,0 0 0,0-1 0,-1 1 0,1 0 0,-1 0 0,1-1 0,-1 1 0,0-1 0,0 0 0,0 1 0,0-1 0,-5 3 0,0 1 0,-1-1 0,0 1 0,0-2 0,0 1 0,-1-1 0,0 0 0,0-1 0,0 0 0,0 0 0,0-1 0,-1 0 0,1-1 0,-1 0 0,1 0 0,-1-1 0,1 0 0,-1-1 0,1 0 0,-1-1 0,1 0 0,-16-5 0,23 6 0,0 1 0,0-1 0,1 0 0,-1 0 0,0 0 0,0 0 0,1 0 0,-1-1 0,1 1 0,-1 0 0,1-1 0,0 1 0,-1-1 0,1 0 0,0 1 0,0-1 0,0 0 0,-1-2 0,2 3 0,0 0 0,0-1 0,0 1 0,0-1 0,0 1 0,0 0 0,0-1 0,0 1 0,1 0 0,-1-1 0,1 1 0,-1-1 0,1 1 0,-1 0 0,1 0 0,0-1 0,-1 1 0,1 0 0,1-2 0,3-1 0,-1 0 0,0 0 0,1 0 0,0 0 0,0 1 0,0 0 0,0 0 0,0 0 0,1 1 0,8-3 0,21-4 0,-25 7 0,0 0 0,0 0 0,0-1 0,0-1 0,0 0 0,-1 0 0,0 0 0,11-8 0,-20 12 0,0 0 0,0 0 0,0 0 0,0-1 0,0 1 0,1 0 0,-1 0 0,0 0 0,0 0 0,0 0 0,0 0 0,0 0 0,0-1 0,0 1 0,0 0 0,0 0 0,0 0 0,0 0 0,0 0 0,0-1 0,0 1 0,0 0 0,0 0 0,0 0 0,0 0 0,0 0 0,0 0 0,0-1 0,0 1 0,0 0 0,0 0 0,0 0 0,-1 0 0,1 0 0,0 0 0,0 0 0,0-1 0,0 1 0,0 0 0,0 0 0,0 0 0,0 0 0,0 0 0,-1 0 0,1 0 0,0 0 0,0 0 0,0 0 0,0 0 0,0 0 0,0 0 0,-1 0 0,1 0 0,0 0 0,0 0 0,0 0 0,-15-4 0,-13 2 0,10 5 32,1 0 0,-1 2 0,-31 11-1,31-9-404,0-2 0,0 1 0,-22 2 0,20-6-6453</inkml:trace>
  <inkml:trace contextRef="#ctx0" brushRef="#br0" timeOffset="7601">26 1519 24575,'0'30'0,"1"1"0,2-1 0,9 48 0,-4-32 0,-3 1 0,-2 0 0,-1 0 0,-6 48 0,1 12 0,3 51-1365,0-136-5461</inkml:trace>
  <inkml:trace contextRef="#ctx0" brushRef="#br0" timeOffset="9080.21">0 1440 24575,'38'0'0,"13"-1"0,-1 1 0,0 4 0,79 14 0,-123-16 0,-1-1 0,0 1 0,1 1 0,-1-1 0,-1 1 0,1 0 0,0 0 0,-1 0 0,1 1 0,-1-1 0,0 1 0,0 0 0,0 0 0,-1 1 0,1-1 0,-1 1 0,0 0 0,-1 0 0,1 0 0,-1 0 0,0 0 0,0 0 0,-1 1 0,1-1 0,0 9 0,-1-6 0,0 1 0,0-1 0,-1 0 0,-1 0 0,1 0 0,-1 0 0,0 0 0,-1 0 0,0 0 0,0 0 0,-1 0 0,0 0 0,-1-1 0,1 0 0,-1 0 0,-9 12 0,-5 1 0,-2-1 0,-37 29 0,24-23 0,15-11-1365,0-4-5461</inkml:trace>
  <inkml:trace contextRef="#ctx0" brushRef="#br0" timeOffset="10321.97">715 1440 24575,'-1'42'0,"-2"0"0,-2 0 0,-2-1 0,-20 69 0,20-79 0,-5 49 0,9-49 0,-14 54 0,10-59-341,1 0 0,1 1-1,-2 52 1,6-56-6485</inkml:trace>
  <inkml:trace contextRef="#ctx0" brushRef="#br0" timeOffset="11998.36">1032 1838 24575,'0'-9'0,"1"-3"0,-2 0 0,1-1 0,-1 1 0,-1 0 0,-4-16 0,6 27 0,-1-1 0,0 0 0,1 1 0,-1-1 0,0 0 0,0 1 0,0-1 0,0 1 0,0-1 0,0 1 0,0 0 0,0-1 0,-1 1 0,1 0 0,-1 0 0,1 0 0,-1 0 0,1 0 0,-1 0 0,1 0 0,-1 1 0,0-1 0,1 1 0,-1-1 0,0 1 0,0-1 0,1 1 0,-1 0 0,0 0 0,0 0 0,0 0 0,1 0 0,-1 0 0,0 1 0,0-1 0,0 1 0,1-1 0,-1 1 0,0-1 0,1 1 0,-1 0 0,1 0 0,-1 0 0,-2 2 0,-3 1 0,0 0 0,0 0 0,0 1 0,0 1 0,1-1 0,0 1 0,0 0 0,1 0 0,-1 0 0,1 1 0,1 0 0,-1 0 0,1 0 0,1 1 0,-5 11 0,3-6 0,1 0 0,1 0 0,0 1 0,1-1 0,1 1 0,0 0 0,1-1 0,2 24 0,-2-35 0,0 1 0,0-1 0,1 1 0,-1-1 0,1 1 0,0-1 0,-1 1 0,1-1 0,0 1 0,1-1 0,-1 0 0,0 0 0,1 0 0,-1 0 0,1 0 0,0 0 0,-1 0 0,1 0 0,0 0 0,0-1 0,0 1 0,4 1 0,-2-1 0,0-1 0,0 0 0,0 0 0,0 0 0,0-1 0,1 0 0,-1 1 0,0-1 0,0-1 0,0 1 0,0-1 0,8-1 0,0-1 0,0-1 0,-1 0 0,1-1 0,-1 0 0,0-1 0,0 0 0,-1-1 0,16-12 0,-17 9 0,0-1 0,0 0 0,13-21 0,9-13 0,-31 45 0,0 0 0,1-1 0,-1 1 0,0-1 0,0 1 0,1-1 0,-1 1 0,0 0 0,1-1 0,-1 1 0,0 0 0,1-1 0,-1 1 0,0 0 0,1 0 0,-1-1 0,1 1 0,-1 0 0,1 0 0,-1 0 0,0 0 0,1-1 0,-1 1 0,1 0 0,-1 0 0,1 0 0,-1 0 0,1 0 0,-1 0 0,1 0 0,-1 0 0,1 0 0,-1 0 0,1 1 0,-1-1 0,0 0 0,1 0 0,-1 0 0,1 1 0,-1-1 0,0 0 0,1 0 0,0 1 0,8 25 0,-4 32 0,-6-36-43,-1 0 0,0 0-1,-8 27 1,3-17-1149,3-13-5634</inkml:trace>
  <inkml:trace contextRef="#ctx0" brushRef="#br0" timeOffset="13628.76">1350 1678 24575,'-2'55'0,"0"-27"0,1 0 0,1 0 0,2 0 0,0 0 0,10 43 0,-11-69 0,0 1 0,0 0 0,0 0 0,0 0 0,1 0 0,-1-1 0,1 1 0,-1-1 0,1 1 0,0-1 0,0 0 0,0 1 0,0-1 0,1 0 0,-1 0 0,0-1 0,1 1 0,-1 0 0,1-1 0,0 0 0,0 1 0,-1-1 0,1 0 0,0 0 0,0-1 0,0 1 0,0-1 0,0 1 0,0-1 0,0 0 0,0 0 0,0 0 0,0-1 0,0 1 0,0-1 0,0 0 0,0 1 0,3-3 0,3 0 0,0 0 0,-1-1 0,0-1 0,1 1 0,-2-1 0,1-1 0,0 1 0,-1-1 0,0 0 0,-1-1 0,8-9 0,-5 3 0,-1-1 0,-1 0 0,0 0 0,8-24 0,11-23 0,-25 59 0,-1 1 0,1-1 0,0 1 0,-1-1 0,1 1 0,0 0 0,0-1 0,0 1 0,0 0 0,0 0 0,0 0 0,1 0 0,-1 0 0,0 0 0,1 0 0,1-1 0,-3 2 0,1 0 0,-1 0 0,1 0 0,0 1 0,-1-1 0,1 0 0,-1 0 0,1 0 0,-1 1 0,1-1 0,-1 0 0,1 0 0,-1 1 0,1-1 0,-1 1 0,1-1 0,-1 0 0,0 1 0,1-1 0,-1 1 0,1-1 0,-1 1 0,0-1 0,0 1 0,1-1 0,-1 1 0,0-1 0,0 2 0,14 57 0,-12-44 0,9 56 0,-4 2 0,-2-1 0,-10 144 0,4-205 0,0-1 0,-1 1 0,-1-1 0,0 0 0,0 1 0,-1-1 0,0 0 0,0-1 0,-2 1 0,-8 13 0,10-18 0,0 0 0,0 0 0,-1-1 0,1 1 0,-1-1 0,0 0 0,-1 0 0,1-1 0,0 1 0,-1-1 0,0-1 0,0 1 0,0-1 0,0 0 0,0 0 0,0 0 0,-1-1 0,-9 1 0,-36-2-1365,29-2-5461</inkml:trace>
  <inkml:trace contextRef="#ctx0" brushRef="#br0" timeOffset="15515.72">1852 1759 24575,'0'1'0,"1"0"0,-1 1 0,1-1 0,-1 0 0,1 0 0,0 0 0,0 0 0,-1 0 0,1 0 0,0 0 0,0 0 0,0 0 0,0-1 0,0 1 0,0 0 0,0-1 0,0 1 0,0 0 0,0-1 0,0 1 0,1-1 0,-1 0 0,0 1 0,0-1 0,0 0 0,1 0 0,1 0 0,40 5 0,-38-4 0,4-2 0,-1 1 0,0-1 0,0 0 0,1-1 0,-1 0 0,0 0 0,-1-1 0,1 0 0,0 0 0,-1-1 0,1 0 0,-1 0 0,9-8 0,-12 10 0,-1 0 0,0-1 0,1 0 0,-1 0 0,0 0 0,-1 0 0,1 0 0,0-1 0,-1 1 0,0-1 0,0 1 0,0-1 0,0 0 0,-1 0 0,1 0 0,-1 0 0,0 0 0,0 0 0,0 0 0,-1-1 0,0 1 0,0 0 0,0 0 0,0 0 0,0-1 0,-1 1 0,0 0 0,-1-5 0,1 7 0,0-1 0,-1 1 0,1 0 0,-1 0 0,1 0 0,-1-1 0,0 1 0,0 1 0,0-1 0,0 0 0,0 0 0,0 1 0,0-1 0,0 1 0,-1 0 0,1 0 0,-1 0 0,1 0 0,-1 0 0,1 0 0,-1 1 0,0-1 0,1 1 0,-1-1 0,0 1 0,1 0 0,-1 0 0,0 1 0,-4 0 0,0 0 0,0 0 0,1 0 0,-1 1 0,1 0 0,-1 0 0,1 1 0,0 0 0,0 0 0,0 0 0,-10 7 0,10-4 0,0 1 0,0-1 0,1 1 0,0-1 0,0 1 0,1 1 0,0-1 0,0 1 0,1 0 0,0 0 0,0 0 0,0 0 0,1 0 0,-1 13 0,1 2 0,0 0 0,2 0 0,0 0 0,5 27 0,-4-46 4,-1 1 0,1 0 0,1-1 0,-1 1 0,1-1 0,-1 1 0,1-1 0,1 0 0,-1 0 0,0 0 0,1 0 0,0 0 0,0 0 0,0-1 0,1 1 0,-1-1 0,1 0 0,-1 0 0,1 0 0,0-1 0,0 1 0,1-1 0,-1 0 0,0 0 0,1 0 0,-1-1 0,8 2 0,9 1-252,0-1-1,1 0 1,-1-2-1,36-2 0,-49 1 15,16-1-6592</inkml:trace>
  <inkml:trace contextRef="#ctx0" brushRef="#br0" timeOffset="16885.19">2329 1546 24575,'2'94'0,"-5"105"0,-5-139 0,7-57 0,1 1 0,-1 0 0,0-1 0,0 1 0,-1-1 0,1 1 0,-1-1 0,1 0 0,-1 1 0,0-1 0,-1 0 0,1 0 0,-4 3 0,6-5 0,0-1 0,-1 0 0,1 0 0,0 0 0,0 0 0,-1 0 0,1 0 0,0 1 0,-1-1 0,1 0 0,0 0 0,0 0 0,-1 0 0,1 0 0,0 0 0,0 0 0,-1 0 0,1 0 0,0 0 0,-1 0 0,1-1 0,0 1 0,0 0 0,-1 0 0,1 0 0,0 0 0,0 0 0,-1 0 0,1-1 0,0 1 0,0 0 0,0 0 0,-1 0 0,1-1 0,0 1 0,0 0 0,0 0 0,0 0 0,-1-1 0,-4-15 0,0-18 0,4 11 0,1-1 0,1 0 0,1 1 0,1-1 0,1 1 0,1 0 0,1 0 0,1 1 0,11-26 0,-15 43 7,0 1-1,0 0 0,0 0 0,1 0 1,-1 0-1,1 0 0,0 1 1,0 0-1,0 0 0,0 0 1,1 0-1,-1 1 0,1-1 0,0 1 1,0 0-1,0 1 0,0-1 1,8-1-1,7-1-377,0 1-1,0 1 1,27 0 0,-24 2-6455</inkml:trace>
  <inkml:trace contextRef="#ctx0" brushRef="#br0" timeOffset="18034.73">2752 1837 24575,'4'0'0,"37"1"0,-1-2 0,1-1 0,-1-2 0,64-16 0,-67 12 0,0 1 0,0 2 0,61 0 0,-20 1 0,-74 4-124,1-1 0,0 1 0,0-1 0,0 0 0,-1 0 0,1-1-1,0 0 1,-1 1 0,1-2 0,7-4 0,0-3-6702</inkml:trace>
  <inkml:trace contextRef="#ctx0" brushRef="#br0" timeOffset="18936.88">3122 1625 24575,'0'2'0,"1"0"0,-1 0 0,1 0 0,0 0 0,-1 0 0,1 0 0,0 0 0,0 0 0,0 0 0,1 0 0,-1 0 0,0-1 0,1 1 0,-1-1 0,1 1 0,-1-1 0,1 1 0,0-1 0,-1 0 0,1 0 0,0 0 0,0 0 0,0 0 0,0 0 0,0 0 0,0-1 0,3 1 0,5 2 0,1 0 0,0-1 0,19 2 0,-17-4 0,-1 1 0,1 1 0,-1 0 0,0 1 0,0 0 0,0 1 0,0 1 0,-1-1 0,0 2 0,15 8 0,-22-11 0,0 0 0,-1 1 0,1-1 0,-1 1 0,1-1 0,-1 1 0,0 0 0,0 1 0,-1-1 0,1 0 0,-1 1 0,0 0 0,0-1 0,-1 1 0,1 0 0,-1 0 0,0 0 0,0 0 0,-1 0 0,0 0 0,1 0 0,-2 0 0,1 0 0,0 0 0,-1 0 0,0 0 0,0 0 0,-3 4 0,0 3 5,-2-1 0,1 1-1,-2-1 1,1 0 0,-2-1 0,1 0-1,-1 0 1,-1-1 0,-13 12 0,-21 26-1418,27-24-5413</inkml:trace>
  <inkml:trace contextRef="#ctx0" brushRef="#br0" timeOffset="27786.86">5662 1201 24575,'26'0'0,"-1"1"0,0 1 0,30 7 0,-46-7 0,0 0 0,0 1 0,0 0 0,-1 0 0,0 1 0,1 0 0,-1 1 0,-1 0 0,1 0 0,-1 1 0,0-1 0,9 11 0,-13-13 0,0 1 0,0-1 0,-1 1 0,1 0 0,-1 0 0,0 0 0,0 0 0,-1 0 0,1 0 0,-1 1 0,0-1 0,0 0 0,-1 1 0,1-1 0,-1 1 0,0-1 0,0 0 0,0 1 0,-1-1 0,1 1 0,-1-1 0,0 1 0,0-1 0,-1 0 0,1 0 0,-1 0 0,0 0 0,0 0 0,-6 7 0,-6 8 0,0 0 0,-2-1 0,0-1 0,-29 23 0,10-8 0,31-27 0,-1-1 0,0 0 0,1 1 0,0-1 0,0 1 0,1 0 0,-5 8 0,8-13 0,-1 1 0,1 0 0,0-1 0,0 1 0,-1 0 0,1-1 0,0 1 0,0-1 0,0 1 0,0 0 0,0 0 0,0-1 0,0 1 0,0-1 0,1 1 0,-1 0 0,0-1 0,0 1 0,0 0 0,1-1 0,-1 1 0,0-1 0,1 1 0,-1 0 0,1 0 0,0 0 0,1 0 0,0 0 0,-1 0 0,1 0 0,0 0 0,0 0 0,0 0 0,0-1 0,-1 1 0,1-1 0,0 0 0,0 1 0,2-1 0,46 4 0,0-2 0,92-9 0,-128 6-227,1-2-1,-1 0 1,0 0-1,0-2 1,19-7-1,-19 4-659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8:32.433"/>
    </inkml:context>
    <inkml:brush xml:id="br0">
      <inkml:brushProperty name="width" value="0.05" units="cm"/>
      <inkml:brushProperty name="height" value="0.05" units="cm"/>
    </inkml:brush>
  </inkml:definitions>
  <inkml:trace contextRef="#ctx0" brushRef="#br0">3816 520 24575,'-1'-85'0,"3"-95"0,-1 173 0,0-1 0,0 1 0,1-1 0,0 1 0,0 0 0,1-1 0,0 1 0,0 0 0,1 1 0,-1-1 0,2 1 0,-1 0 0,10-10 0,-12 13 0,0 1 0,1 0 0,-1 1 0,1-1 0,0 0 0,-1 1 0,1 0 0,0-1 0,0 1 0,0 0 0,0 0 0,0 1 0,0-1 0,0 1 0,1-1 0,-1 1 0,0 0 0,0 0 0,0 1 0,0-1 0,0 1 0,0-1 0,0 1 0,0 0 0,0 0 0,0 0 0,0 1 0,0-1 0,0 1 0,-1-1 0,1 1 0,-1 0 0,1 0 0,3 4 0,1 1 0,-2 0 0,1 0 0,-1 0 0,0 1 0,0-1 0,-1 1 0,0 1 0,0-1 0,-1 0 0,3 13 0,-2-10 0,0 0 0,0 0 0,1-1 0,0 1 0,13 17 0,11 5-53,-21-25-111,-1 0 0,1 1 0,-1-1 0,-1 2 0,0-1 0,0 1 0,7 15 0,-8-8-6662</inkml:trace>
  <inkml:trace contextRef="#ctx0" brushRef="#br0" timeOffset="1706.25">4028 176 24575,'-1'0'0,"1"0"0,-1 0 0,1 0 0,-1 0 0,1 0 0,-1-1 0,1 1 0,-1 0 0,1 0 0,-1 0 0,1-1 0,-1 1 0,1 0 0,-1 0 0,1-1 0,0 1 0,-1-1 0,1 1 0,0 0 0,-1-1 0,1 1 0,0-1 0,-1 1 0,1-1 0,0 1 0,0-1 0,-1 1 0,1-1 0,0 1 0,0-1 0,0 1 0,0-1 0,0 1 0,0-1 0,0 1 0,0-1 0,0 1 0,0-1 0,0 1 0,0-1 0,0 1 0,0-1 0,0 0 0,0 1 0,1-1 0,-1 1 0,0 0 0,0-1 0,1 1 0,0-2 0,14-28 0,-14 29 0,12-20 0,29-35 0,-40 52 0,2 0 0,-1 1 0,0-1 0,1 1 0,-1 0 0,1-1 0,0 2 0,0-1 0,0 0 0,1 1 0,-1 0 0,0 0 0,1 0 0,0 0 0,-1 1 0,9-2 0,-10 4 0,1 0 0,0 0 0,-1 1 0,1-1 0,0 1 0,-1-1 0,0 1 0,1 0 0,-1 1 0,0-1 0,0 0 0,0 1 0,0 0 0,-1-1 0,1 1 0,-1 0 0,1 1 0,-1-1 0,0 0 0,0 1 0,-1-1 0,3 6 0,4 10 0,0 1 0,8 35 0,-8-26-227,1 0-1,2-1 1,1 0-1,1-1 1,20 30-1,-23-40-6598</inkml:trace>
  <inkml:trace contextRef="#ctx0" brushRef="#br0" timeOffset="12366.77">4371 388 24575,'0'5'0,"1"0"0,0-1 0,0 1 0,0-1 0,1 1 0,-1-1 0,1 1 0,0-1 0,1 0 0,-1 0 0,1 0 0,-1 0 0,1 0 0,0 0 0,1-1 0,-1 1 0,0-1 0,1 0 0,8 5 0,8 5 0,1-1 0,39 17 0,-30-16 0,188 100 0,61 28 0,-252-128 0,0 0 0,-1 3 0,-1 0 0,0 1 0,-1 1 0,29 30 0,-41-36 0,0 1 0,-1 0 0,-1 1 0,0 0 0,-1 1 0,-1 0 0,0 0 0,-1 1 0,0 0 0,-1 0 0,-1 1 0,4 27 0,-8-39 0,0-1 0,0 0 0,-1 1 0,0-1 0,0 1 0,0-1 0,0 1 0,-1-1 0,0 0 0,0 1 0,0-1 0,0 0 0,-1 0 0,1 1 0,-1-1 0,0 0 0,-1-1 0,1 1 0,0 0 0,-1-1 0,0 1 0,0-1 0,0 0 0,-7 6 0,2-5 0,0 0 0,0 0 0,0-1 0,0 0 0,-1 0 0,1-1 0,-1 0 0,1-1 0,-1 0 0,0 0 0,-15-1 0,-24-2 0,-61-12 0,62 7 0,-70-1 0,92 8 0,7-1 0,1 1 0,-1 1 0,-28 5 0,41-4 0,0-1 0,0 1 0,0 0 0,0 0 0,0 0 0,0 1 0,1-1 0,-1 1 0,1 1 0,-1-1 0,1 0 0,0 1 0,1 0 0,-1 0 0,1 0 0,-4 6 0,-13 24 0,1 1 0,-22 57 0,31-73 0,0 0 0,-2 0 0,0-1 0,-2-1 0,-15 17 0,-4 5 0,25-30 0,0 0 0,1 1 0,0 0 0,1 1 0,0 0 0,0 0 0,1 0 0,1 0 0,0 1 0,0 0 0,1 0 0,1 0 0,0 0 0,1 0 0,-1 19 0,4 82 0,0-45 0,-3-1 0,-15 110 0,10-96 0,6-67 0,0 1 0,-1-1 0,0 0 0,-1 0 0,-1 0 0,-7 21 0,8-30 0,0 1 0,-1 0 0,0-1 0,0 0 0,-1 0 0,0 0 0,1 0 0,-1 0 0,-1-1 0,1 0 0,-1 0 0,0 0 0,0 0 0,0-1 0,0 0 0,0 0 0,-1 0 0,-9 3 0,5-4 0,1 0 0,0-1 0,-1 0 0,1 0 0,-1-1 0,1 0 0,-1-1 0,1 0 0,-1-1 0,1 0 0,-14-4 0,8 1 0,1 0 0,0 0 0,0-2 0,0 0 0,1 0 0,0-1 0,-13-11 0,19 13 0,1 1 0,0-1 0,0-1 0,1 1 0,0-1 0,0 0 0,0 0 0,1-1 0,0 1 0,0-1 0,1 0 0,0 0 0,1 0 0,-3-12 0,0-29 0,2 0 0,5-90 0,1 36 0,0 80 0,-2 23 0,-1 0 0,0 0 0,0-1 0,0 1 0,0 0 0,1 0 0,-1 0 0,0 0 0,0 0 0,1 0 0,-1 0 0,0 0 0,0 0 0,0 0 0,1 0 0,-1 0 0,0 0 0,0 0 0,0 0 0,1 0 0,-1 0 0,0 1 0,0-1 0,0 0 0,1 0 0,-1 0 0,0 0 0,0 0 0,0 0 0,0 0 0,0 1 0,1-1 0,-1 0 0,0 0 0,0 0 0,0 0 0,0 1 0,0-1 0,0 0 0,0 0 0,1 0 0,-1 1 0,0-1 0,0 0 0,0 0 0,0 1 0,12 39 0,-7 2 0,-2 1 0,-2 0 0,-2 0 0,-9 58 0,8-91 0,-1-1 0,0 1 0,0-1 0,-1 0 0,0 0 0,-1-1 0,0 1 0,-1-1 0,1 0 0,-1-1 0,-1 1 0,0-1 0,0 0 0,0-1 0,-10 7 0,13-10 0,-1 0 0,1 0 0,0-1 0,-1 1 0,0-1 0,0-1 0,1 1 0,-1-1 0,0 1 0,0-2 0,0 1 0,-1 0 0,1-1 0,0 0 0,0 0 0,0 0 0,0-1 0,0 0 0,0 0 0,0 0 0,0-1 0,0 1 0,0-1 0,1 0 0,-1-1 0,1 1 0,-1-1 0,1 0 0,0 0 0,-6-5 0,1 0 0,1-1 0,-1 1 0,1-1 0,1-1 0,-1 0 0,2 0 0,-1 0 0,1-1 0,1 0 0,0 0 0,1 0 0,0 0 0,0-1 0,2 0 0,-1 0 0,1 0 0,1 0 0,0 0 0,2-23 0,1-35 0,1 6 0,-6-67 0,3 129 0,0 0 0,0 0 0,-1 0 0,1 1 0,-1-1 0,1 0 0,-1 0 0,0 1 0,1-1 0,-1 0 0,0 1 0,0-1 0,0 0 0,-1 1 0,1 0 0,0-1 0,0 1 0,-1 0 0,1-1 0,-1 1 0,1 0 0,-4-1 0,1 0 0,0 1 0,0-1 0,-1 1 0,1 0 0,0 1 0,-1-1 0,1 1 0,-1-1 0,-6 2 0,-8 1 0,1 1 0,-1 1 0,-29 9 0,-1 3 0,-248 68 0,204-59 0,71-17 0,0-1 0,-1-1 0,0-2 0,-39 4 0,-121-11 0,95 0 0,-89 8 0,174-5 0,0 1 0,0 0 0,1-1 0,-1 1 0,0 0 0,1 0 0,-1 1 0,0-1 0,1 1 0,0-1 0,-1 1 0,1 0 0,0 0 0,0 0 0,0 0 0,0 0 0,0 0 0,0 0 0,1 1 0,-1-1 0,1 1 0,0-1 0,0 1 0,0 0 0,0-1 0,0 1 0,0 0 0,1 0 0,-1 0 0,1 5 0,-2 11 0,1 1 0,1 0 0,4 31 0,-1-15 0,-2-14 0,-1 0 0,-1-1 0,-1 1 0,-1 0 0,-1-1 0,0 0 0,-2 0 0,0 0 0,-2 0 0,-11 21 0,8-19 0,-2-1 0,-1 0 0,0-1 0,-2 0 0,-1-1 0,0-1 0,-28 24 0,42-40 0,0-1 0,0 1 0,0-1 0,-1 1 0,1-1 0,-1 0 0,1 0 0,-1-1 0,0 1 0,0-1 0,1 1 0,-1-1 0,0-1 0,0 1 0,0 0 0,0-1 0,-1 0 0,1 0 0,0 0 0,0-1 0,0 1 0,0-1 0,0 0 0,0 0 0,1 0 0,-1-1 0,-7-2 0,4-1 0,1 0 0,-1 0 0,1-1 0,0 0 0,0 0 0,0 0 0,1-1 0,0 1 0,0-1 0,1-1 0,0 1 0,-5-12 0,-10-31 0,1-1 0,-12-61 0,22 75 0,2-1 0,2 0 0,1 0 0,2-39 0,3 174 0,-4 89 0,0-176 0,0 0 0,-1 0 0,0 0 0,0-1 0,-1 1 0,-1-1 0,1 0 0,-2 0 0,1 0 0,-1-1 0,-13 15 0,15-19 0,1 1 0,-2-1 0,1 0 0,0 0 0,-1 0 0,0-1 0,1 1 0,-2-1 0,1 0 0,0-1 0,0 1 0,-1-1 0,1 0 0,-1 0 0,0-1 0,0 0 0,0 0 0,1 0 0,-1-1 0,0 0 0,-10 0 0,8-3 0,1 0 0,0 0 0,0-1 0,0 0 0,1 0 0,-1 0 0,1-1 0,0 0 0,0 0 0,1 0 0,0-1 0,0 0 0,0 0 0,-4-7 0,-11-17 0,-26-53 0,42 75 0,-1-5 0,1 0 0,0 0 0,1-1 0,0 0 0,1 1 0,1-1 0,0 0 0,1 0 0,0 0 0,3-16 0,-2-52 0,-1 79 0,0 1 0,-1 0 0,1 0 0,0-1 0,-1 1 0,0 0 0,1 0 0,-1 0 0,0-1 0,0 1 0,0 0 0,0 0 0,-1 0 0,1 1 0,0-1 0,-1 0 0,1 0 0,-1 1 0,0-1 0,0 1 0,1 0 0,-1-1 0,0 1 0,0 0 0,-3-1 0,-3-1 0,-1 1 0,0 0 0,1 0 0,-1 1 0,-13 0 0,16 2 0,-1-1 0,1-1 0,0 1 0,0-1 0,0 0 0,0 0 0,0-1 0,0 0 0,0 0 0,0 0 0,1-1 0,-9-4 0,3-5 0,0 0 0,1-1 0,1 0 0,0 0 0,0-1 0,-12-29 0,11 23 0,0 1 0,-20-28 0,25 41 0,0 1 0,0 0 0,-1 1 0,0-1 0,0 1 0,0 0 0,0 0 0,0 1 0,-1 0 0,0 0 0,1 1 0,-1-1 0,0 2 0,0-1 0,-13-1 0,-11 0 0,0 2 0,-43 3 0,27 0 0,4-1 0,0-2 0,0-2 0,0-1 0,-68-17 0,-15-6 0,93 22 0,1-1 0,0-2 0,0-1 0,1-2 0,-36-17 0,42 16 0,1-1 0,1-1 0,0-1 0,1-1 0,-38-35 0,45 35 0,-2-1 0,1-1 0,1 0 0,-16-26 0,28 39 0,0 1 0,0-1 0,1 0 0,0 0 0,0-1 0,0 1 0,1 0 0,-1-1 0,1 1 0,0 0 0,1-1 0,0 1 0,-1-1 0,2 0 0,-1 1 0,1-1 0,0 1 0,0 0 0,3-10 0,-2 11 0,0 0 0,1 0 0,0 1 0,-1-1 0,1 1 0,0-1 0,1 1 0,-1 0 0,1 0 0,-1 1 0,1-1 0,0 1 0,0 0 0,0 0 0,0 0 0,0 0 0,0 1 0,1-1 0,-1 1 0,1 0 0,4 0 0,14-2 0,0 1 0,42 2 0,-50 1 0,191 16 0,-76-4 0,-31-1 0,-56-6 0,63 2 0,-84-8 0,-1-1 0,1-1 0,-1-2 0,0 0 0,0-1 0,0 0 0,30-14 0,-21 2 0,0-2 0,-1-1 0,-1-2 0,46-45 0,-55 46 0,0-1 0,16-25 0,-25 31 0,1 1 0,0 0 0,1 1 0,1 0 0,0 1 0,1 1 0,19-14 0,-17 15 0,1 1 0,1 1 0,0 0 0,0 1 0,1 1 0,0 1 0,0 1 0,0 0 0,0 2 0,1 0 0,0 1 0,23 1 0,-4-1 0,0-2 0,-1-2 0,0-1 0,0-2 0,38-14 0,-16 6 0,28 1 0,-18 5 0,-21 4 0,0 2 0,0 2 0,83 6 0,-24 0 0,-23-1 0,94-5 0,-160 0 0,-1 0 0,0-2 0,28-10 0,-29 9 0,-1 1 0,1 0 0,0 1 0,26-3 0,79 5 0,-85 4 0,-1-2 0,0-2 0,1-1 0,-1-2 0,-1-2 0,40-12 0,21-6 0,-73 20 0,0 0 0,0-2 0,-1 0 0,28-15 0,15-8 34,-46 22-384,0-1 0,0-1 1,24-16-1,-30 16-6476</inkml:trace>
  <inkml:trace contextRef="#ctx0" brushRef="#br0" timeOffset="13818.61">4557 600 24575,'-2'11'0,"0"1"0,-1-1 0,0 0 0,0-1 0,-2 1 0,1 0 0,-1-1 0,-1 0 0,0 0 0,0-1 0,-9 11 0,-22 39 0,35-56 0,-15 38 0,17-40 0,0 0 0,0-1 0,0 1 0,0 0 0,-1 0 0,1-1 0,0 1 0,0 0 0,0-1 0,1 1 0,-1 0 0,0 0 0,0-1 0,0 1 0,0 0 0,1-1 0,-1 1 0,0 0 0,1-1 0,0 2 0,0-1 0,0-1 0,-1 0 0,1 1 0,0-1 0,0 0 0,0 0 0,0 0 0,0 0 0,0 0 0,0 0 0,0 0 0,0 0 0,-1 0 0,1 0 0,0 0 0,0 0 0,0-1 0,0 1 0,0 0 0,0-1 0,1 0 0,4-2 7,-1 1 0,1-1 0,-1 0 0,0-1 0,0 0 0,0 0 0,0 0 0,-1 0 0,1 0 0,-1-1 0,0 0 0,-1 0 0,1 0 0,-1 0 0,4-9 0,1-6-316,0 0-1,-2 0 0,5-24 1,-10 38 70,4-13-6587</inkml:trace>
  <inkml:trace contextRef="#ctx0" brushRef="#br0" timeOffset="16221.46">5244 970 24575,'0'-1'0,"-1"-1"0,0 1 0,1 0 0,-1 0 0,0-1 0,0 1 0,0 0 0,0 0 0,0 0 0,0 0 0,0 0 0,0 0 0,0 0 0,0 1 0,0-1 0,-1 0 0,1 1 0,0-1 0,-1 1 0,1-1 0,0 1 0,-1-1 0,1 1 0,-1 0 0,1 0 0,0 0 0,-2 0 0,-41-4 0,39 5 0,0-1 0,0 1 0,-1 0 0,1 1 0,0-1 0,0 1 0,0 0 0,0 0 0,0 1 0,1-1 0,-1 1 0,-6 6 0,8-7 0,1 0 0,-1 0 0,1 1 0,0-1 0,0 0 0,0 1 0,0 0 0,0 0 0,0-1 0,1 1 0,-1 0 0,1 0 0,0 0 0,0 1 0,0-1 0,1 0 0,-1 0 0,1 0 0,-1 1 0,1-1 0,0 5 0,1-7 0,-1 1 0,0-1 0,1 0 0,-1 0 0,0 0 0,1 1 0,-1-1 0,1 0 0,0 0 0,-1 0 0,1 0 0,0 0 0,0 0 0,0 0 0,-1-1 0,1 1 0,0 0 0,0 0 0,0 0 0,0-1 0,1 1 0,-1-1 0,0 1 0,0-1 0,0 1 0,0-1 0,1 0 0,-1 1 0,0-1 0,0 0 0,0 0 0,1 0 0,-1 0 0,0 0 0,0 0 0,1 0 0,-1-1 0,0 1 0,2-1 0,9-2 0,0 0 0,0-1 0,16-7 0,-3 1 0,-13 7 0,-9 3 0,1-1 0,-1 1 0,0-1 0,0 0 0,0 0 0,0 0 0,0-1 0,0 1 0,0-1 0,0 1 0,0-1 0,3-3 0,-6 4 0,0 1 0,1 0 0,-1 0 0,0 0 0,0-1 0,0 1 0,0 0 0,0 0 0,0 0 0,0-1 0,0 1 0,0 0 0,0 0 0,0 0 0,0-1 0,0 1 0,0 0 0,0 0 0,0 0 0,0-1 0,0 1 0,0 0 0,0 0 0,0 0 0,0-1 0,0 1 0,-1 0 0,1 0 0,0 0 0,0-1 0,0 1 0,0 0 0,0 0 0,0 0 0,-1 0 0,1 0 0,0-1 0,0 1 0,0 0 0,-1 0 0,1 0 0,0 0 0,0 0 0,-1 0 0,-15-5 0,-15 1 0,5 4-1365,2-1-5461</inkml:trace>
  <inkml:trace contextRef="#ctx0" brushRef="#br0" timeOffset="58118.05">2678 1130 24575,'0'0'0,"0"1"0,0-1 0,0 0 0,0 0 0,0 1 0,0-1 0,0 0 0,0 0 0,0 1 0,0-1 0,0 0 0,0 1 0,0-1 0,0 0 0,0 0 0,0 1 0,1-1 0,-1 0 0,0 0 0,0 0 0,0 1 0,0-1 0,1 0 0,-1 0 0,0 0 0,0 1 0,0-1 0,1 0 0,-1 0 0,0 0 0,0 0 0,1 0 0,-1 1 0,0-1 0,0 0 0,1 0 0,-1 0 0,0 0 0,1 0 0,12-6 0,19-19 0,-25 19 0,22-17 0,91-65 0,-118 87 0,-1 0 0,0 0 0,1 0 0,-1 0 0,0 1 0,1-1 0,-1 1 0,1-1 0,-1 1 0,1-1 0,-1 1 0,1 0 0,-1-1 0,1 1 0,0 0 0,-1 0 0,1 0 0,-1 0 0,1 1 0,-1-1 0,1 0 0,-1 1 0,1-1 0,1 1 0,-1 1 0,-1-1 0,1 1 0,-1 0 0,1-1 0,-1 1 0,0 0 0,1 0 0,-1-1 0,0 1 0,0 0 0,-1 0 0,1 0 0,0 0 0,-1 1 0,1 2 0,2 12 0,-2 0 0,0 0 0,-2 28 0,1-31 0,0 132 0,-4 82 0,4-225 0,-1 0 0,1-1 0,-1 1 0,0 0 0,0 0 0,0-1 0,0 1 0,-1-1 0,1 1 0,-1-1 0,0 1 0,1-1 0,-1 0 0,0 0 0,0 0 0,0 0 0,-1 0 0,1-1 0,0 1 0,-1 0 0,1-1 0,-1 0 0,1 0 0,-1 0 0,0 0 0,0 0 0,1 0 0,-1-1 0,0 1 0,-5 0 0,-12 0 0,0 0 0,1-1 0,-33-4 0,16 1 0,-16-2 0,50 5 0,0 0 0,0-1 0,0 1 0,0-1 0,0 1 0,0-1 0,1 0 0,-1 1 0,0-1 0,0 0 0,1 0 0,-1 0 0,0 0 0,1-1 0,-1 1 0,1 0 0,0-1 0,-1 1 0,1-1 0,0 1 0,0-1 0,0 1 0,-2-4 0,4 3 0,-1 1 0,0-1 0,0 1 0,1-1 0,-1 1 0,0 0 0,1-1 0,0 1 0,-1-1 0,1 1 0,0 0 0,0-1 0,-1 1 0,1 0 0,0 0 0,0 0 0,0 0 0,1 0 0,-1 0 0,0 0 0,0 0 0,1 0 0,-1 0 0,0 1 0,1-1 0,-1 0 0,0 1 0,2-1 0,50-16 0,-43 15 0,51-12 0,91-9 0,-95 16 0,3 2-22,93 4 0,-77 2-1299,-53-1-550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9:25.786"/>
    </inkml:context>
    <inkml:brush xml:id="br0">
      <inkml:brushProperty name="width" value="0.05" units="cm"/>
      <inkml:brushProperty name="height" value="0.05" units="cm"/>
    </inkml:brush>
  </inkml:definitions>
  <inkml:trace contextRef="#ctx0" brushRef="#br0">609 293 24575,'-46'-3'0,"-1"-2"0,1-2 0,-56-16 0,-18-3 0,67 19-455,0 1 0,-66 3 0,97 3-6371</inkml:trace>
  <inkml:trace contextRef="#ctx0" brushRef="#br0" timeOffset="1402.21">134 452 24575,'-1'-18'0,"-1"0"0,0 0 0,-2 0 0,0 1 0,-1-1 0,0 1 0,-2 0 0,0 0 0,-18-30 0,16 25 0,0-1 0,-6-23 0,-6-18 0,20 63 0,0-1 0,1 0 0,-1 1 0,0-1 0,1 0 0,-1 0 0,1 0 0,-1 1 0,1-1 0,0 0 0,0 0 0,0 0 0,0 0 0,0 1 0,0-1 0,0 0 0,1 0 0,-1 0 0,1 0 0,-1 1 0,1-1 0,0 0 0,0 1 0,-1-1 0,1 0 0,0 1 0,1-1 0,-1 1 0,0 0 0,0-1 0,1 1 0,-1 0 0,0 0 0,1-1 0,0 1 0,-1 0 0,1 1 0,-1-1 0,1 0 0,0 0 0,0 1 0,-1-1 0,1 1 0,0-1 0,3 1 0,12-2 0,-1 0 0,1 1 0,0 1 0,22 3 0,-11-1 0,12-3 66,77-11 0,19-1-1563,-114 13-5329</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12T23:18:54.473"/>
    </inkml:context>
    <inkml:brush xml:id="br0">
      <inkml:brushProperty name="width" value="0.05" units="cm"/>
      <inkml:brushProperty name="height" value="0.05" units="cm"/>
    </inkml:brush>
  </inkml:definitions>
  <inkml:trace contextRef="#ctx0" brushRef="#br0">457 0 24575,'-5'1'0,"1"0"0,-1 1 0,0 0 0,1-1 0,0 2 0,-1-1 0,1 0 0,-7 6 0,-9 4 0,-41 18 0,1 3 0,-84 62 0,131-84 0,0 1 0,1 0 0,1 1 0,0 0 0,1 1 0,0 0 0,1 0 0,-9 21 0,13-16 0,1 1 0,0 0 0,2 0 0,1 0 0,0 0 0,1 0 0,1 0 0,1 0 0,6 27 0,-4-32 0,1 0 0,0-1 0,0 0 0,2-1 0,-1 1 0,2-1 0,0 0 0,0-1 0,2 0 0,-1 0 0,1-1 0,1 0 0,0-1 0,0 0 0,1-1 0,1 0 0,-1-1 0,1 0 0,1-1 0,-1-1 0,1 0 0,0-1 0,1 0 0,-1-1 0,1 0 0,0-2 0,0 0 0,28 1 0,-17-4 0,0-1 0,0-2 0,-1 0 0,0-1 0,0-2 0,0-1 0,-1 0 0,0-2 0,42-24 0,-59 30 0,0 1 0,1-1 0,-1 1 0,0 0 0,1 1 0,0 0 0,-1 0 0,1 1 0,0 0 0,0 0 0,0 0 0,0 1 0,0 1 0,0-1 0,14 4 0,-16-2 0,-1 0 0,1 0 0,-1 1 0,0 0 0,0 0 0,0 0 0,0 0 0,-1 1 0,1 0 0,-1 0 0,0 0 0,0 0 0,0 1 0,-1 0 0,1-1 0,-1 1 0,0 1 0,-1-1 0,1 0 0,-1 1 0,3 10 0,-2-1 0,0-1 0,0 1 0,-1-1 0,-1 1 0,-1 0 0,0 0 0,-1-1 0,0 1 0,-1 0 0,-1-1 0,-8 26 0,-3-2 0,-1-1 0,-3-1 0,-22 38 0,34-65 12,2 1 0,0 1 0,0-1-1,1 0 1,0 1 0,0 0 0,-1 17-1,2 79-851,3-87 221,-1 3-620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gmin_k@outlook.com</cp:lastModifiedBy>
  <cp:revision>3</cp:revision>
  <dcterms:created xsi:type="dcterms:W3CDTF">2021-03-18T05:03:00Z</dcterms:created>
  <dcterms:modified xsi:type="dcterms:W3CDTF">2022-08-12T23:20:00Z</dcterms:modified>
</cp:coreProperties>
</file>